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1BBB9" w14:textId="77777777" w:rsidR="00C22438" w:rsidRPr="00A123D7" w:rsidRDefault="00C22438" w:rsidP="00C22438">
      <w:pPr>
        <w:spacing w:line="480" w:lineRule="auto"/>
        <w:rPr>
          <w:rFonts w:ascii="Times New Roman" w:eastAsiaTheme="minorEastAsia" w:hAnsi="Times New Roman"/>
          <w:color w:val="000000"/>
          <w:sz w:val="30"/>
          <w:szCs w:val="30"/>
        </w:rPr>
      </w:pPr>
      <w:r w:rsidRPr="00A123D7">
        <w:rPr>
          <w:rFonts w:ascii="Times New Roman" w:eastAsiaTheme="minorEastAsia" w:hAnsi="Times New Roman"/>
          <w:color w:val="000000"/>
          <w:sz w:val="30"/>
          <w:szCs w:val="30"/>
        </w:rPr>
        <w:t xml:space="preserve">Pneumonia Caused by </w:t>
      </w:r>
      <w:r w:rsidRPr="00A123D7">
        <w:rPr>
          <w:rFonts w:ascii="Times New Roman" w:hAnsi="Times New Roman"/>
          <w:color w:val="000000"/>
          <w:sz w:val="30"/>
          <w:szCs w:val="30"/>
        </w:rPr>
        <w:t>Coinfection</w:t>
      </w:r>
      <w:r w:rsidRPr="00A123D7">
        <w:rPr>
          <w:rFonts w:ascii="Times New Roman" w:eastAsiaTheme="minorEastAsia" w:hAnsi="Times New Roman"/>
          <w:color w:val="000000"/>
          <w:sz w:val="30"/>
          <w:szCs w:val="30"/>
        </w:rPr>
        <w:t xml:space="preserve"> with Cytomegalovirus and</w:t>
      </w:r>
    </w:p>
    <w:p w14:paraId="508B517E" w14:textId="77777777" w:rsidR="00C22438" w:rsidRPr="00A123D7" w:rsidRDefault="00C22438" w:rsidP="00C22438">
      <w:pPr>
        <w:spacing w:line="480" w:lineRule="auto"/>
        <w:jc w:val="center"/>
        <w:rPr>
          <w:rFonts w:ascii="Times New Roman" w:eastAsiaTheme="minorEastAsia" w:hAnsi="Times New Roman"/>
          <w:b/>
          <w:bCs/>
          <w:color w:val="000000"/>
          <w:sz w:val="24"/>
          <w:szCs w:val="24"/>
        </w:rPr>
      </w:pPr>
      <w:bookmarkStart w:id="0" w:name="OLE_LINK38"/>
      <w:r w:rsidRPr="00A123D7">
        <w:rPr>
          <w:rFonts w:ascii="Times New Roman" w:eastAsiaTheme="minorEastAsia" w:hAnsi="Times New Roman"/>
          <w:i/>
          <w:iCs/>
          <w:color w:val="000000"/>
          <w:sz w:val="30"/>
          <w:szCs w:val="30"/>
        </w:rPr>
        <w:t xml:space="preserve">Pneumocystis </w:t>
      </w:r>
      <w:proofErr w:type="spellStart"/>
      <w:r w:rsidRPr="00A123D7">
        <w:rPr>
          <w:rFonts w:ascii="Times New Roman" w:eastAsiaTheme="minorEastAsia" w:hAnsi="Times New Roman"/>
          <w:i/>
          <w:iCs/>
          <w:color w:val="000000"/>
          <w:sz w:val="30"/>
          <w:szCs w:val="30"/>
        </w:rPr>
        <w:t>jirovecii</w:t>
      </w:r>
      <w:bookmarkEnd w:id="0"/>
      <w:proofErr w:type="spellEnd"/>
      <w:r w:rsidRPr="00A123D7">
        <w:rPr>
          <w:rFonts w:ascii="Times New Roman" w:eastAsiaTheme="minorEastAsia" w:hAnsi="Times New Roman"/>
          <w:color w:val="000000"/>
          <w:sz w:val="30"/>
          <w:szCs w:val="30"/>
        </w:rPr>
        <w:t xml:space="preserve"> in an HIV-negative Infant Diagnosed by Metagenomic Next-Generation Sequencing</w:t>
      </w:r>
    </w:p>
    <w:p w14:paraId="0BC22BD6" w14:textId="77777777" w:rsidR="00C22438" w:rsidRPr="00A123D7" w:rsidRDefault="00C22438" w:rsidP="00C22438">
      <w:pPr>
        <w:spacing w:line="480" w:lineRule="auto"/>
        <w:jc w:val="center"/>
        <w:rPr>
          <w:rFonts w:ascii="Times New Roman" w:eastAsiaTheme="minorEastAsia" w:hAnsi="Times New Roman"/>
          <w:color w:val="000000"/>
          <w:sz w:val="18"/>
          <w:szCs w:val="18"/>
        </w:rPr>
      </w:pPr>
      <w:proofErr w:type="spellStart"/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>Jingwen</w:t>
      </w:r>
      <w:proofErr w:type="spellEnd"/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 xml:space="preserve"> Lyu</w:t>
      </w:r>
      <w:r w:rsidRPr="00A123D7">
        <w:rPr>
          <w:rFonts w:ascii="Times New Roman" w:eastAsiaTheme="minorEastAsia" w:hAnsi="Times New Roman"/>
          <w:color w:val="000000"/>
          <w:sz w:val="18"/>
          <w:szCs w:val="18"/>
          <w:vertAlign w:val="superscript"/>
        </w:rPr>
        <w:t>1,2</w:t>
      </w:r>
      <w:r w:rsidRPr="00A123D7">
        <w:rPr>
          <w:rFonts w:asciiTheme="minorHAnsi" w:eastAsiaTheme="minorEastAsia" w:hAnsiTheme="minorHAnsi" w:cstheme="minorBidi" w:hint="eastAsia"/>
          <w:color w:val="000000"/>
          <w:vertAlign w:val="superscript"/>
        </w:rPr>
        <w:t>†</w:t>
      </w:r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 xml:space="preserve">, </w:t>
      </w:r>
      <w:proofErr w:type="spellStart"/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>Qianyun</w:t>
      </w:r>
      <w:proofErr w:type="spellEnd"/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 xml:space="preserve"> Deng</w:t>
      </w:r>
      <w:r w:rsidRPr="00A123D7">
        <w:rPr>
          <w:rFonts w:ascii="Times New Roman" w:eastAsiaTheme="minorEastAsia" w:hAnsi="Times New Roman"/>
          <w:color w:val="000000"/>
          <w:sz w:val="18"/>
          <w:szCs w:val="18"/>
          <w:vertAlign w:val="superscript"/>
        </w:rPr>
        <w:t>2</w:t>
      </w:r>
      <w:r w:rsidRPr="00A123D7">
        <w:rPr>
          <w:rFonts w:asciiTheme="minorHAnsi" w:eastAsiaTheme="minorEastAsia" w:hAnsiTheme="minorHAnsi" w:cstheme="minorBidi" w:hint="eastAsia"/>
          <w:color w:val="000000"/>
          <w:vertAlign w:val="superscript"/>
        </w:rPr>
        <w:t>†</w:t>
      </w:r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 xml:space="preserve">, </w:t>
      </w:r>
      <w:proofErr w:type="spellStart"/>
      <w:r w:rsidRPr="00A123D7">
        <w:rPr>
          <w:rFonts w:ascii="Times New Roman" w:eastAsiaTheme="minorEastAsia" w:hAnsi="Times New Roman" w:cstheme="minorBidi"/>
          <w:color w:val="000000"/>
          <w:sz w:val="18"/>
          <w:szCs w:val="18"/>
        </w:rPr>
        <w:t>Rongqing</w:t>
      </w:r>
      <w:proofErr w:type="spellEnd"/>
      <w:r w:rsidRPr="00A123D7">
        <w:rPr>
          <w:rFonts w:ascii="Times New Roman" w:eastAsiaTheme="minorEastAsia" w:hAnsi="Times New Roman" w:cstheme="minorBidi"/>
          <w:color w:val="000000"/>
          <w:sz w:val="18"/>
          <w:szCs w:val="18"/>
        </w:rPr>
        <w:t xml:space="preserve"> Li</w:t>
      </w:r>
      <w:r w:rsidRPr="00A123D7">
        <w:rPr>
          <w:rFonts w:ascii="Times New Roman" w:eastAsiaTheme="minorEastAsia" w:hAnsi="Times New Roman" w:cstheme="minorBidi"/>
          <w:color w:val="000000"/>
          <w:sz w:val="18"/>
          <w:szCs w:val="18"/>
          <w:vertAlign w:val="superscript"/>
        </w:rPr>
        <w:t>3</w:t>
      </w:r>
      <w:r w:rsidRPr="00A123D7">
        <w:rPr>
          <w:rFonts w:ascii="Times New Roman" w:eastAsiaTheme="minorEastAsia" w:hAnsi="Times New Roman" w:cstheme="minorBidi"/>
          <w:color w:val="000000"/>
          <w:sz w:val="18"/>
          <w:szCs w:val="18"/>
        </w:rPr>
        <w:t xml:space="preserve">, </w:t>
      </w:r>
      <w:proofErr w:type="spellStart"/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>Benshun</w:t>
      </w:r>
      <w:proofErr w:type="spellEnd"/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 xml:space="preserve"> Tian</w:t>
      </w:r>
      <w:r w:rsidRPr="00A123D7">
        <w:rPr>
          <w:rFonts w:ascii="Times New Roman" w:eastAsiaTheme="minorEastAsia" w:hAnsi="Times New Roman"/>
          <w:color w:val="000000"/>
          <w:sz w:val="18"/>
          <w:szCs w:val="18"/>
          <w:vertAlign w:val="superscript"/>
        </w:rPr>
        <w:t>1,2</w:t>
      </w:r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 xml:space="preserve">, </w:t>
      </w:r>
      <w:proofErr w:type="spellStart"/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>Yunhu</w:t>
      </w:r>
      <w:proofErr w:type="spellEnd"/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 xml:space="preserve"> Zhao</w:t>
      </w:r>
      <w:r w:rsidRPr="00A123D7">
        <w:rPr>
          <w:rFonts w:ascii="Times New Roman" w:eastAsiaTheme="minorEastAsia" w:hAnsi="Times New Roman"/>
          <w:color w:val="000000"/>
          <w:sz w:val="18"/>
          <w:szCs w:val="18"/>
          <w:vertAlign w:val="superscript"/>
        </w:rPr>
        <w:t>2</w:t>
      </w:r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 xml:space="preserve">, </w:t>
      </w:r>
      <w:proofErr w:type="spellStart"/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>Xuejiao</w:t>
      </w:r>
      <w:proofErr w:type="spellEnd"/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 xml:space="preserve"> Hu</w:t>
      </w:r>
      <w:r w:rsidRPr="00A123D7">
        <w:rPr>
          <w:rFonts w:ascii="Times New Roman" w:eastAsiaTheme="minorEastAsia" w:hAnsi="Times New Roman"/>
          <w:color w:val="000000"/>
          <w:sz w:val="18"/>
          <w:szCs w:val="18"/>
          <w:vertAlign w:val="superscript"/>
        </w:rPr>
        <w:t>2</w:t>
      </w:r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 xml:space="preserve">, </w:t>
      </w:r>
      <w:proofErr w:type="spellStart"/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>Maohua</w:t>
      </w:r>
      <w:proofErr w:type="spellEnd"/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 xml:space="preserve"> Zhou</w:t>
      </w:r>
      <w:r w:rsidRPr="00A123D7">
        <w:rPr>
          <w:rFonts w:ascii="Times New Roman" w:eastAsiaTheme="minorEastAsia" w:hAnsi="Times New Roman"/>
          <w:color w:val="000000"/>
          <w:sz w:val="18"/>
          <w:szCs w:val="18"/>
          <w:vertAlign w:val="superscript"/>
        </w:rPr>
        <w:t>2*</w:t>
      </w:r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>, Bing Gu</w:t>
      </w:r>
      <w:r w:rsidRPr="00A123D7">
        <w:rPr>
          <w:rFonts w:ascii="Times New Roman" w:eastAsiaTheme="minorEastAsia" w:hAnsi="Times New Roman"/>
          <w:color w:val="000000"/>
          <w:sz w:val="18"/>
          <w:szCs w:val="18"/>
          <w:vertAlign w:val="superscript"/>
        </w:rPr>
        <w:t>2*</w:t>
      </w:r>
    </w:p>
    <w:p w14:paraId="33187B26" w14:textId="0FA1BA4E" w:rsidR="00C22438" w:rsidRPr="00A123D7" w:rsidRDefault="00C22438" w:rsidP="00C22438">
      <w:pPr>
        <w:spacing w:line="480" w:lineRule="auto"/>
        <w:jc w:val="left"/>
        <w:rPr>
          <w:rFonts w:ascii="Times New Roman" w:eastAsiaTheme="minorEastAsia" w:hAnsi="Times New Roman"/>
          <w:color w:val="000000"/>
          <w:sz w:val="18"/>
          <w:szCs w:val="18"/>
        </w:rPr>
      </w:pPr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 xml:space="preserve">1. </w:t>
      </w:r>
      <w:r w:rsidR="00CA4160" w:rsidRPr="00A123D7">
        <w:rPr>
          <w:rFonts w:ascii="Times New Roman" w:eastAsiaTheme="minorEastAsia" w:hAnsi="Times New Roman"/>
          <w:color w:val="000000"/>
          <w:sz w:val="18"/>
          <w:szCs w:val="18"/>
        </w:rPr>
        <w:t>Xuzhou Key Laboratory of Laboratory Diagnostics, School of Medical Technology,</w:t>
      </w:r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 xml:space="preserve"> Xuzhou 221004, China</w:t>
      </w:r>
    </w:p>
    <w:p w14:paraId="4D392271" w14:textId="77777777" w:rsidR="00C22438" w:rsidRPr="00A123D7" w:rsidRDefault="00C22438" w:rsidP="00C22438">
      <w:pPr>
        <w:spacing w:line="480" w:lineRule="auto"/>
        <w:jc w:val="left"/>
        <w:rPr>
          <w:rFonts w:ascii="Times New Roman" w:eastAsiaTheme="minorEastAsia" w:hAnsi="Times New Roman"/>
          <w:color w:val="000000"/>
          <w:sz w:val="18"/>
          <w:szCs w:val="18"/>
        </w:rPr>
      </w:pPr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 xml:space="preserve">2. </w:t>
      </w:r>
      <w:bookmarkStart w:id="1" w:name="OLE_LINK19"/>
      <w:r w:rsidRPr="00A123D7">
        <w:rPr>
          <w:rFonts w:ascii="Times New Roman" w:eastAsiaTheme="minorEastAsia" w:hAnsi="Times New Roman"/>
          <w:color w:val="000000"/>
          <w:sz w:val="18"/>
          <w:szCs w:val="18"/>
        </w:rPr>
        <w:t>Laboratory Medicine, Guangdong Provincial People's Hospital, Guangdong Academy of Medical Sciences, Guangzhou, 510000, China</w:t>
      </w:r>
      <w:bookmarkEnd w:id="1"/>
    </w:p>
    <w:p w14:paraId="23EB2763" w14:textId="48B4BFB4" w:rsidR="00C22438" w:rsidRPr="00A123D7" w:rsidRDefault="00C22438" w:rsidP="00C22438">
      <w:pPr>
        <w:spacing w:line="480" w:lineRule="auto"/>
        <w:jc w:val="left"/>
        <w:rPr>
          <w:rFonts w:ascii="Times New Roman" w:eastAsiaTheme="minorEastAsia" w:hAnsi="Times New Roman" w:cstheme="minorBidi"/>
          <w:color w:val="000000"/>
          <w:sz w:val="18"/>
          <w:szCs w:val="18"/>
        </w:rPr>
      </w:pPr>
      <w:r w:rsidRPr="00A123D7">
        <w:rPr>
          <w:rFonts w:ascii="Times New Roman" w:eastAsiaTheme="minorEastAsia" w:hAnsi="Times New Roman" w:cstheme="minorBidi" w:hint="eastAsia"/>
          <w:color w:val="000000"/>
          <w:sz w:val="18"/>
          <w:szCs w:val="18"/>
        </w:rPr>
        <w:t>3</w:t>
      </w:r>
      <w:r w:rsidRPr="00A123D7">
        <w:rPr>
          <w:rFonts w:ascii="Times New Roman" w:eastAsiaTheme="minorEastAsia" w:hAnsi="Times New Roman" w:cstheme="minorBidi"/>
          <w:color w:val="000000"/>
          <w:sz w:val="18"/>
          <w:szCs w:val="18"/>
        </w:rPr>
        <w:t xml:space="preserve">. </w:t>
      </w:r>
      <w:r w:rsidR="00CA4160" w:rsidRPr="00A123D7">
        <w:rPr>
          <w:rFonts w:ascii="Times New Roman" w:eastAsiaTheme="minorEastAsia" w:hAnsi="Times New Roman" w:cstheme="minorBidi"/>
          <w:color w:val="000000"/>
          <w:sz w:val="18"/>
          <w:szCs w:val="18"/>
        </w:rPr>
        <w:t xml:space="preserve">Jiangsu Province Key Laboratory of Immunity and Metabolism, </w:t>
      </w:r>
      <w:r w:rsidRPr="00A123D7">
        <w:rPr>
          <w:rFonts w:ascii="Times New Roman" w:eastAsiaTheme="minorEastAsia" w:hAnsi="Times New Roman" w:cstheme="minorBidi"/>
          <w:color w:val="000000"/>
          <w:sz w:val="18"/>
          <w:szCs w:val="18"/>
        </w:rPr>
        <w:t>Xuzhou Medical University, Xuzhou 221004, China</w:t>
      </w:r>
    </w:p>
    <w:p w14:paraId="0F52CEBE" w14:textId="77777777" w:rsidR="00C22438" w:rsidRPr="00A123D7" w:rsidRDefault="00C22438" w:rsidP="00C22438">
      <w:pPr>
        <w:spacing w:line="480" w:lineRule="auto"/>
        <w:rPr>
          <w:rFonts w:ascii="Times New Roman" w:eastAsiaTheme="minorEastAsia" w:hAnsi="Times New Roman"/>
          <w:color w:val="000000"/>
          <w:sz w:val="24"/>
          <w:szCs w:val="24"/>
        </w:rPr>
      </w:pPr>
      <w:r w:rsidRPr="00A123D7">
        <w:rPr>
          <w:rFonts w:ascii="Times New Roman" w:eastAsiaTheme="minorEastAsia" w:hAnsi="Times New Roman"/>
          <w:color w:val="000000"/>
          <w:sz w:val="24"/>
          <w:szCs w:val="24"/>
        </w:rPr>
        <w:t>*Co-Corresponding authors:</w:t>
      </w:r>
      <w:r w:rsidRPr="00A123D7">
        <w:rPr>
          <w:rFonts w:ascii="Times New Roman" w:eastAsiaTheme="minorEastAsia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A123D7">
        <w:rPr>
          <w:rFonts w:ascii="Times New Roman" w:eastAsiaTheme="minorEastAsia" w:hAnsi="Times New Roman"/>
          <w:color w:val="000000"/>
          <w:sz w:val="24"/>
          <w:szCs w:val="24"/>
        </w:rPr>
        <w:t>Maohua</w:t>
      </w:r>
      <w:proofErr w:type="spellEnd"/>
      <w:r w:rsidRPr="00A123D7">
        <w:rPr>
          <w:rFonts w:ascii="Times New Roman" w:eastAsiaTheme="minorEastAsia" w:hAnsi="Times New Roman"/>
          <w:color w:val="000000"/>
          <w:sz w:val="24"/>
          <w:szCs w:val="24"/>
        </w:rPr>
        <w:t xml:space="preserve"> Zhou Ph.D. and Bing Gu Ph.D.</w:t>
      </w:r>
      <w:r w:rsidRPr="00A123D7">
        <w:rPr>
          <w:rFonts w:ascii="Times New Roman" w:eastAsiaTheme="minorEastAsia" w:hAnsi="Times New Roman"/>
          <w:b/>
          <w:bCs/>
          <w:color w:val="000000"/>
          <w:sz w:val="24"/>
          <w:szCs w:val="24"/>
        </w:rPr>
        <w:t xml:space="preserve"> </w:t>
      </w:r>
      <w:r w:rsidRPr="00A123D7">
        <w:rPr>
          <w:rFonts w:ascii="Times New Roman" w:hAnsi="Times New Roman"/>
          <w:color w:val="000000"/>
          <w:sz w:val="24"/>
          <w:szCs w:val="24"/>
        </w:rPr>
        <w:t>Laboratory Medicine, Guangdong Provincial People's Hospital.</w:t>
      </w:r>
      <w:r w:rsidRPr="00A123D7">
        <w:rPr>
          <w:rFonts w:ascii="Times New Roman" w:eastAsiaTheme="minorEastAsia" w:hAnsi="Times New Roman"/>
          <w:color w:val="000000"/>
          <w:sz w:val="24"/>
          <w:szCs w:val="24"/>
        </w:rPr>
        <w:t>106 Zhongshan 2nd Rd, Yuexiu District, Guangzhou, Guangdong 510000, China.</w:t>
      </w:r>
    </w:p>
    <w:p w14:paraId="76D21754" w14:textId="77777777" w:rsidR="00C22438" w:rsidRPr="00A123D7" w:rsidRDefault="00C22438" w:rsidP="00C22438">
      <w:pPr>
        <w:spacing w:line="480" w:lineRule="auto"/>
        <w:rPr>
          <w:rFonts w:ascii="Times New Roman" w:eastAsiaTheme="minorEastAsia" w:hAnsi="Times New Roman"/>
          <w:color w:val="000000"/>
          <w:sz w:val="24"/>
          <w:szCs w:val="24"/>
        </w:rPr>
      </w:pPr>
      <w:r w:rsidRPr="00A123D7">
        <w:rPr>
          <w:rFonts w:ascii="Times New Roman" w:eastAsiaTheme="minorEastAsia" w:hAnsi="Times New Roman"/>
          <w:color w:val="000000"/>
          <w:sz w:val="24"/>
          <w:szCs w:val="24"/>
        </w:rPr>
        <w:t xml:space="preserve">Email: </w:t>
      </w:r>
      <w:proofErr w:type="gramStart"/>
      <w:r w:rsidRPr="00A123D7">
        <w:rPr>
          <w:rFonts w:ascii="Times New Roman" w:hAnsi="Times New Roman"/>
          <w:color w:val="000000"/>
          <w:sz w:val="24"/>
          <w:szCs w:val="24"/>
          <w:u w:val="single"/>
        </w:rPr>
        <w:t>zhoumaohua@gdph.org.cn</w:t>
      </w:r>
      <w:r w:rsidRPr="00A123D7">
        <w:rPr>
          <w:rFonts w:ascii="Times New Roman" w:eastAsiaTheme="minorEastAsia" w:hAnsi="Times New Roman"/>
          <w:color w:val="000000"/>
          <w:sz w:val="24"/>
          <w:szCs w:val="24"/>
        </w:rPr>
        <w:t>(</w:t>
      </w:r>
      <w:proofErr w:type="spellStart"/>
      <w:proofErr w:type="gramEnd"/>
      <w:r w:rsidRPr="00A123D7">
        <w:rPr>
          <w:rFonts w:ascii="Times New Roman" w:eastAsiaTheme="minorEastAsia" w:hAnsi="Times New Roman"/>
          <w:color w:val="000000"/>
          <w:sz w:val="24"/>
          <w:szCs w:val="24"/>
        </w:rPr>
        <w:t>Maohua</w:t>
      </w:r>
      <w:proofErr w:type="spellEnd"/>
      <w:r w:rsidRPr="00A123D7">
        <w:rPr>
          <w:rFonts w:ascii="Times New Roman" w:eastAsiaTheme="minorEastAsia" w:hAnsi="Times New Roman"/>
          <w:color w:val="000000"/>
          <w:sz w:val="24"/>
          <w:szCs w:val="24"/>
        </w:rPr>
        <w:t xml:space="preserve"> Zhou), </w:t>
      </w:r>
      <w:hyperlink r:id="rId6" w:history="1">
        <w:r w:rsidRPr="00A123D7">
          <w:rPr>
            <w:rFonts w:ascii="Times New Roman" w:hAnsi="Times New Roman"/>
            <w:color w:val="000000"/>
            <w:sz w:val="24"/>
            <w:szCs w:val="24"/>
            <w:u w:val="single"/>
          </w:rPr>
          <w:t>gb20031129@163.com</w:t>
        </w:r>
      </w:hyperlink>
      <w:r w:rsidRPr="00A123D7">
        <w:rPr>
          <w:rFonts w:ascii="Times New Roman" w:eastAsiaTheme="minorEastAsia" w:hAnsi="Times New Roman"/>
          <w:color w:val="000000"/>
          <w:sz w:val="24"/>
          <w:szCs w:val="24"/>
        </w:rPr>
        <w:t>(Bing Gu) Tel:</w:t>
      </w:r>
      <w:r w:rsidRPr="00A123D7">
        <w:rPr>
          <w:rFonts w:asciiTheme="minorHAnsi" w:eastAsiaTheme="minorEastAsia" w:hAnsiTheme="minorHAnsi" w:cstheme="minorBidi"/>
          <w:color w:val="000000"/>
        </w:rPr>
        <w:t xml:space="preserve"> </w:t>
      </w:r>
      <w:r w:rsidRPr="00A123D7">
        <w:rPr>
          <w:rFonts w:ascii="Times New Roman" w:eastAsiaTheme="minorEastAsia" w:hAnsi="Times New Roman"/>
          <w:color w:val="000000"/>
          <w:sz w:val="24"/>
          <w:szCs w:val="24"/>
        </w:rPr>
        <w:t>0086-020-83827812-62462.</w:t>
      </w:r>
    </w:p>
    <w:p w14:paraId="74D5D637" w14:textId="637699A6" w:rsidR="00C22438" w:rsidRPr="00A123D7" w:rsidRDefault="00C22438" w:rsidP="00C22438">
      <w:pPr>
        <w:spacing w:line="480" w:lineRule="auto"/>
        <w:rPr>
          <w:rFonts w:ascii="Times New Roman" w:eastAsiaTheme="minorEastAsia" w:hAnsi="Times New Roman"/>
          <w:color w:val="000000"/>
          <w:sz w:val="24"/>
          <w:szCs w:val="24"/>
        </w:rPr>
      </w:pPr>
      <w:r w:rsidRPr="00A123D7">
        <w:rPr>
          <w:rFonts w:ascii="Times New Roman" w:eastAsiaTheme="minorEastAsia" w:hAnsi="Times New Roman" w:hint="eastAsia"/>
          <w:color w:val="000000"/>
        </w:rPr>
        <w:t>†</w:t>
      </w:r>
      <w:r w:rsidRPr="00A123D7">
        <w:rPr>
          <w:rFonts w:ascii="Times New Roman" w:eastAsiaTheme="minorEastAsia" w:hAnsi="Times New Roman"/>
          <w:color w:val="000000"/>
          <w:sz w:val="24"/>
          <w:szCs w:val="24"/>
        </w:rPr>
        <w:t>: These authors have contributed equally to this work and share the first authorship.</w:t>
      </w:r>
    </w:p>
    <w:p w14:paraId="57F15762" w14:textId="60B241E3" w:rsidR="00C22438" w:rsidRPr="00A123D7" w:rsidRDefault="00C22438">
      <w:pPr>
        <w:widowControl/>
        <w:jc w:val="left"/>
        <w:rPr>
          <w:rFonts w:ascii="Times New Roman" w:eastAsiaTheme="minorEastAsia" w:hAnsi="Times New Roman"/>
          <w:color w:val="000000"/>
          <w:sz w:val="24"/>
          <w:szCs w:val="24"/>
        </w:rPr>
      </w:pPr>
      <w:r w:rsidRPr="00A123D7">
        <w:rPr>
          <w:rFonts w:ascii="Times New Roman" w:eastAsiaTheme="minorEastAsia" w:hAnsi="Times New Roman"/>
          <w:color w:val="000000"/>
          <w:sz w:val="24"/>
          <w:szCs w:val="24"/>
        </w:rPr>
        <w:br w:type="page"/>
      </w:r>
    </w:p>
    <w:p w14:paraId="319681E6" w14:textId="77777777" w:rsidR="00C22438" w:rsidRPr="00A123D7" w:rsidRDefault="00C22438" w:rsidP="00C22438">
      <w:pPr>
        <w:spacing w:line="480" w:lineRule="auto"/>
        <w:rPr>
          <w:rFonts w:ascii="Times New Roman" w:eastAsiaTheme="minorEastAsia" w:hAnsi="Times New Roman"/>
          <w:color w:val="000000"/>
          <w:sz w:val="24"/>
          <w:szCs w:val="24"/>
        </w:rPr>
      </w:pPr>
    </w:p>
    <w:p w14:paraId="3C7C797E" w14:textId="5AA65CD2" w:rsidR="00E734D4" w:rsidRPr="00A123D7" w:rsidRDefault="00E734D4" w:rsidP="00A75C5F">
      <w:pPr>
        <w:widowControl/>
        <w:spacing w:line="480" w:lineRule="auto"/>
        <w:jc w:val="left"/>
        <w:rPr>
          <w:rFonts w:ascii="Times New Roman" w:hAnsi="Times New Roman"/>
          <w:b/>
          <w:bCs/>
          <w:color w:val="000000"/>
          <w:kern w:val="0"/>
          <w:szCs w:val="21"/>
        </w:rPr>
      </w:pPr>
      <w:r w:rsidRPr="00A123D7">
        <w:rPr>
          <w:rFonts w:ascii="Times New Roman" w:hAnsi="Times New Roman"/>
          <w:b/>
          <w:bCs/>
          <w:color w:val="000000"/>
          <w:kern w:val="0"/>
          <w:szCs w:val="21"/>
        </w:rPr>
        <w:t xml:space="preserve">Supplementary Table S1. </w:t>
      </w:r>
    </w:p>
    <w:p w14:paraId="5B2DE094" w14:textId="60446FA8" w:rsidR="00E734D4" w:rsidRPr="00A123D7" w:rsidRDefault="00E734D4" w:rsidP="00A75C5F">
      <w:pPr>
        <w:widowControl/>
        <w:spacing w:line="480" w:lineRule="auto"/>
        <w:jc w:val="center"/>
        <w:rPr>
          <w:rFonts w:ascii="Times New Roman" w:hAnsi="Times New Roman"/>
          <w:color w:val="000000"/>
          <w:szCs w:val="21"/>
        </w:rPr>
      </w:pPr>
      <w:r w:rsidRPr="00A123D7">
        <w:rPr>
          <w:rFonts w:ascii="Times New Roman" w:hAnsi="Times New Roman"/>
          <w:color w:val="000000"/>
          <w:szCs w:val="21"/>
        </w:rPr>
        <w:t>Reports of PCP and CMV cases detected by next-generation sequencing (NGS).</w:t>
      </w:r>
    </w:p>
    <w:tbl>
      <w:tblPr>
        <w:tblStyle w:val="TableGrid"/>
        <w:tblW w:w="8561" w:type="dxa"/>
        <w:tblInd w:w="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4"/>
        <w:gridCol w:w="992"/>
        <w:gridCol w:w="991"/>
        <w:gridCol w:w="709"/>
        <w:gridCol w:w="1417"/>
        <w:gridCol w:w="850"/>
        <w:gridCol w:w="2077"/>
        <w:gridCol w:w="851"/>
      </w:tblGrid>
      <w:tr w:rsidR="00E734D4" w:rsidRPr="00A123D7" w14:paraId="31CADD7E" w14:textId="77777777" w:rsidTr="008B43C5">
        <w:tc>
          <w:tcPr>
            <w:tcW w:w="67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6BB34DA4" w14:textId="77777777" w:rsidR="00E734D4" w:rsidRPr="00A123D7" w:rsidRDefault="00E734D4" w:rsidP="00A75C5F">
            <w:pPr>
              <w:spacing w:after="80" w:line="480" w:lineRule="auto"/>
              <w:jc w:val="center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Patient </w:t>
            </w:r>
          </w:p>
          <w:p w14:paraId="58B68510" w14:textId="77777777" w:rsidR="00E734D4" w:rsidRPr="00A123D7" w:rsidRDefault="00E734D4" w:rsidP="00A75C5F">
            <w:pPr>
              <w:spacing w:after="80" w:line="480" w:lineRule="auto"/>
              <w:jc w:val="center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ID</w:t>
            </w:r>
          </w:p>
          <w:p w14:paraId="6D1B93A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5FC232A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linical</w:t>
            </w:r>
          </w:p>
          <w:p w14:paraId="44DDF6C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diagnosis</w:t>
            </w:r>
          </w:p>
        </w:tc>
        <w:tc>
          <w:tcPr>
            <w:tcW w:w="99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250CEB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Smear and</w:t>
            </w:r>
          </w:p>
          <w:p w14:paraId="41171294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Culture </w:t>
            </w:r>
          </w:p>
          <w:p w14:paraId="2D30984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results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C4E8D79" w14:textId="77777777" w:rsidR="00E734D4" w:rsidRPr="00A123D7" w:rsidRDefault="00E734D4" w:rsidP="00A75C5F">
            <w:pPr>
              <w:spacing w:after="80" w:line="480" w:lineRule="auto"/>
              <w:jc w:val="center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β-D -</w:t>
            </w:r>
          </w:p>
          <w:p w14:paraId="2C961ED8" w14:textId="77777777" w:rsidR="00E734D4" w:rsidRPr="00A123D7" w:rsidRDefault="00E734D4" w:rsidP="00A75C5F">
            <w:pPr>
              <w:spacing w:after="80" w:line="480" w:lineRule="auto"/>
              <w:jc w:val="center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glucan</w:t>
            </w:r>
          </w:p>
          <w:p w14:paraId="162A0DAD" w14:textId="77777777" w:rsidR="00E734D4" w:rsidRPr="00A123D7" w:rsidRDefault="00E734D4" w:rsidP="00A75C5F">
            <w:pPr>
              <w:spacing w:after="80" w:line="480" w:lineRule="auto"/>
              <w:jc w:val="center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assays</w:t>
            </w:r>
          </w:p>
          <w:p w14:paraId="665B6B14" w14:textId="77777777" w:rsidR="00E734D4" w:rsidRPr="00A123D7" w:rsidRDefault="00E734D4" w:rsidP="00A75C5F">
            <w:pPr>
              <w:spacing w:after="80"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(</w:t>
            </w:r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pg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/ml)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C27D82C" w14:textId="77777777" w:rsidR="00E734D4" w:rsidRPr="00A123D7" w:rsidRDefault="00E734D4" w:rsidP="00A75C5F">
            <w:pPr>
              <w:spacing w:after="80"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Other laboratory-based diagnostic testing results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F9CFE20" w14:textId="77777777" w:rsidR="00E734D4" w:rsidRPr="00A123D7" w:rsidRDefault="00E734D4" w:rsidP="00A75C5F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  <w:t xml:space="preserve">Sample </w:t>
            </w:r>
          </w:p>
          <w:p w14:paraId="44CE1247" w14:textId="77777777" w:rsidR="00E734D4" w:rsidRPr="00A123D7" w:rsidRDefault="00E734D4" w:rsidP="00A75C5F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  <w:t xml:space="preserve">types for </w:t>
            </w:r>
          </w:p>
          <w:p w14:paraId="30A002FD" w14:textId="77777777" w:rsidR="00E734D4" w:rsidRPr="00A123D7" w:rsidRDefault="00E734D4" w:rsidP="00A75C5F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  <w:t>NGS test</w:t>
            </w:r>
          </w:p>
        </w:tc>
        <w:tc>
          <w:tcPr>
            <w:tcW w:w="207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59F6B8C" w14:textId="77777777" w:rsidR="00E734D4" w:rsidRPr="00A123D7" w:rsidRDefault="00E734D4" w:rsidP="00A75C5F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  <w:t xml:space="preserve">NGS-based diagnosis </w:t>
            </w:r>
          </w:p>
          <w:p w14:paraId="4FED7FD9" w14:textId="77777777" w:rsidR="00E734D4" w:rsidRPr="00A123D7" w:rsidRDefault="00E734D4" w:rsidP="00A75C5F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  <w:t>(</w:t>
            </w:r>
            <w:proofErr w:type="gramStart"/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  <w:t>number</w:t>
            </w:r>
            <w:proofErr w:type="gramEnd"/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  <w:t xml:space="preserve"> of unique </w:t>
            </w:r>
          </w:p>
          <w:p w14:paraId="654E8531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  <w:t xml:space="preserve">reads) 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10588F15" w14:textId="77777777" w:rsidR="00E734D4" w:rsidRPr="00A123D7" w:rsidRDefault="00E734D4" w:rsidP="00A75C5F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  <w:t>Reference</w:t>
            </w:r>
          </w:p>
          <w:p w14:paraId="3075C9C8" w14:textId="77777777" w:rsidR="00E734D4" w:rsidRPr="00A123D7" w:rsidRDefault="00E734D4" w:rsidP="00A75C5F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</w:pPr>
          </w:p>
        </w:tc>
      </w:tr>
      <w:tr w:rsidR="00E734D4" w:rsidRPr="00A123D7" w14:paraId="33D7A89A" w14:textId="77777777" w:rsidTr="008B43C5">
        <w:tc>
          <w:tcPr>
            <w:tcW w:w="67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E9FEA7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7F299D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AIDS ;</w:t>
            </w:r>
            <w:proofErr w:type="gramEnd"/>
          </w:p>
          <w:p w14:paraId="6104B94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Pulmonary </w:t>
            </w:r>
          </w:p>
          <w:p w14:paraId="0D45A3E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infection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3ADA21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7305000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251.6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37A15A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GM </w:t>
            </w: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test(</w:t>
            </w:r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)</w:t>
            </w:r>
          </w:p>
          <w:p w14:paraId="4D9E431F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bookmarkStart w:id="2" w:name="OLE_LINK6"/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Xpert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MTB</w:t>
            </w:r>
            <w:bookmarkStart w:id="3" w:name="OLE_LINK7"/>
            <w:bookmarkEnd w:id="2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(Negative)</w:t>
            </w:r>
            <w:bookmarkEnd w:id="3"/>
          </w:p>
          <w:p w14:paraId="4B81DBB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GMS(</w:t>
            </w:r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 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FD70B6B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</w:t>
            </w:r>
          </w:p>
        </w:tc>
        <w:tc>
          <w:tcPr>
            <w:tcW w:w="207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7DDDF1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000078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MV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4192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Staphylococcus epidermidis 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30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Prevotella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melaninogenica</w:t>
            </w:r>
            <w:proofErr w:type="spellEnd"/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65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Streptococcus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sanguis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(15) 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Streptococcus mitis 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3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Cutiibacterium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acnes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7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Rothia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mucilaginosa</w:t>
            </w:r>
            <w:proofErr w:type="spellEnd"/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0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Veillonella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atypical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4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Moraxella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osloensis</w:t>
            </w:r>
            <w:proofErr w:type="spellEnd"/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5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5C43950" w14:textId="39F0651E" w:rsidR="00E734D4" w:rsidRPr="00A123D7" w:rsidRDefault="008B43C5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  <w:vertAlign w:val="superscript"/>
              </w:rPr>
              <w:t>1</w:t>
            </w:r>
            <w:r w:rsidR="00C22438" w:rsidRPr="00A123D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8</w:t>
            </w:r>
          </w:p>
        </w:tc>
      </w:tr>
      <w:tr w:rsidR="00E734D4" w:rsidRPr="00A123D7" w14:paraId="71963989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6BDD0E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0C5C5F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urinary tract infection; </w:t>
            </w:r>
          </w:p>
          <w:p w14:paraId="51406CC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acute renal failure;</w:t>
            </w:r>
          </w:p>
          <w:p w14:paraId="2F99AD9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RT; </w:t>
            </w:r>
          </w:p>
          <w:p w14:paraId="35A6370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Severe ARDS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99DCF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b/>
                <w:bCs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Urine culture: </w:t>
            </w:r>
            <w:hyperlink r:id="rId7" w:tgtFrame="_blank" w:history="1">
              <w:r w:rsidRPr="00A123D7">
                <w:rPr>
                  <w:rStyle w:val="Hyperlink"/>
                  <w:rFonts w:ascii="Times New Roman" w:hAnsi="Times New Roman"/>
                  <w:color w:val="000000"/>
                  <w:sz w:val="13"/>
                  <w:szCs w:val="13"/>
                </w:rPr>
                <w:t>Enterococcus</w:t>
              </w:r>
            </w:hyperlink>
            <w:r w:rsidRPr="00A123D7">
              <w:rPr>
                <w:rFonts w:ascii="Times New Roman" w:hAnsi="Times New Roman"/>
                <w:b/>
                <w:bCs/>
                <w:color w:val="000000"/>
                <w:sz w:val="13"/>
                <w:szCs w:val="13"/>
              </w:rPr>
              <w:t xml:space="preserve"> </w:t>
            </w:r>
          </w:p>
          <w:p w14:paraId="5DBEA5E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b/>
                <w:bCs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faecium</w:t>
            </w:r>
          </w:p>
          <w:p w14:paraId="75EF7544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BALF culture: Acinetobacter </w:t>
            </w:r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umannii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and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 xml:space="preserve">Klebsiella </w:t>
            </w:r>
          </w:p>
          <w:p w14:paraId="7E72B68C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pneumoniae</w:t>
            </w:r>
          </w:p>
          <w:p w14:paraId="11D21B0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Blood culture: Klebsiella </w:t>
            </w:r>
          </w:p>
          <w:p w14:paraId="4463093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pneumonia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64AB7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>280.2</w:t>
            </w:r>
          </w:p>
          <w:p w14:paraId="7F12C81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206</w:t>
            </w:r>
          </w:p>
          <w:p w14:paraId="0E92648F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090.1</w:t>
            </w:r>
          </w:p>
          <w:p w14:paraId="21288BE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215.7</w:t>
            </w:r>
          </w:p>
          <w:p w14:paraId="2B8C0179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529.1</w:t>
            </w:r>
          </w:p>
          <w:p w14:paraId="35214FA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47.7</w:t>
            </w:r>
          </w:p>
          <w:p w14:paraId="59F9AB8F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>115.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376A6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F91ED9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lood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</w:tcPr>
          <w:p w14:paraId="62213E3A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48) </w:t>
            </w:r>
          </w:p>
          <w:p w14:paraId="305D174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MV (74)</w:t>
            </w:r>
          </w:p>
          <w:p w14:paraId="7E52E15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9B0185" w14:textId="5663F3DB" w:rsidR="00E734D4" w:rsidRPr="00A123D7" w:rsidRDefault="008B43C5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  <w:vertAlign w:val="superscript"/>
              </w:rPr>
              <w:t>1</w:t>
            </w:r>
            <w:r w:rsidR="00C22438" w:rsidRPr="00A123D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6</w:t>
            </w:r>
          </w:p>
        </w:tc>
      </w:tr>
      <w:tr w:rsidR="00E734D4" w:rsidRPr="00A123D7" w14:paraId="3CB2D6FB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2A1E0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CEC3B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renal insufficiency;</w:t>
            </w:r>
          </w:p>
          <w:p w14:paraId="5C362C4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RT; </w:t>
            </w:r>
          </w:p>
          <w:p w14:paraId="254D6481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Severe ARDS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1571FF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C301E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85.6</w:t>
            </w:r>
          </w:p>
          <w:p w14:paraId="4E2CD29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481.8</w:t>
            </w:r>
          </w:p>
          <w:p w14:paraId="28978BE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856.4</w:t>
            </w:r>
          </w:p>
          <w:p w14:paraId="58DED45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217</w:t>
            </w:r>
          </w:p>
          <w:p w14:paraId="7785DD8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2019</w:t>
            </w:r>
          </w:p>
          <w:p w14:paraId="658FA961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477.9</w:t>
            </w:r>
          </w:p>
          <w:p w14:paraId="5361D07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412</w:t>
            </w:r>
          </w:p>
          <w:p w14:paraId="6A876A7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55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80BBC54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  <w:p w14:paraId="2544DAB4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86EC5A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lood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26250B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lood 1: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(55)</w:t>
            </w:r>
          </w:p>
          <w:p w14:paraId="7E67E37F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MV (37) TTV (10)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</w:p>
          <w:p w14:paraId="728F6A6E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lood 2: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(260)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</w:p>
          <w:p w14:paraId="02F3025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MV (4)</w:t>
            </w:r>
          </w:p>
          <w:p w14:paraId="3FAE5BC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lood 3: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(33)</w:t>
            </w:r>
          </w:p>
          <w:p w14:paraId="1F03279A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CMV (91) </w:t>
            </w:r>
          </w:p>
          <w:p w14:paraId="57130EAB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Blood 4: 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(8)</w:t>
            </w:r>
          </w:p>
          <w:p w14:paraId="11269A2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MV (144)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TTV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(78)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</w:p>
          <w:p w14:paraId="10F49074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lood 5: CMV (14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567428" w14:textId="538F0F18" w:rsidR="00E734D4" w:rsidRPr="00A123D7" w:rsidRDefault="008B43C5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  <w:vertAlign w:val="superscript"/>
              </w:rPr>
              <w:t>1</w:t>
            </w:r>
            <w:r w:rsidR="00C22438" w:rsidRPr="00A123D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6</w:t>
            </w:r>
          </w:p>
        </w:tc>
      </w:tr>
      <w:tr w:rsidR="00E734D4" w:rsidRPr="00A123D7" w14:paraId="261E6AA6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EE3AB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4F6F0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Renal insufficiency; RT; </w:t>
            </w:r>
          </w:p>
          <w:p w14:paraId="63630C4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Pneumonia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DAC420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A2F2A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345</w:t>
            </w:r>
          </w:p>
          <w:p w14:paraId="6E43507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812.6</w:t>
            </w:r>
          </w:p>
          <w:p w14:paraId="2772219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99.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7EB721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4445B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lood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32E6A0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128) CMV (90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C6790B" w14:textId="3242F332" w:rsidR="00E734D4" w:rsidRPr="00A123D7" w:rsidRDefault="008B43C5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  <w:vertAlign w:val="superscript"/>
              </w:rPr>
              <w:t>1</w:t>
            </w:r>
            <w:r w:rsidR="00C22438" w:rsidRPr="00A123D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6</w:t>
            </w:r>
          </w:p>
        </w:tc>
      </w:tr>
      <w:tr w:rsidR="00E734D4" w:rsidRPr="00A123D7" w14:paraId="1157003C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EE1900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4205C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RT; </w:t>
            </w:r>
          </w:p>
          <w:p w14:paraId="73E4184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Severe ARDS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844119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Blood and urine cultures: </w:t>
            </w:r>
          </w:p>
          <w:p w14:paraId="3CC225B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</w:t>
            </w:r>
          </w:p>
          <w:p w14:paraId="7F2E8C5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Sputum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 xml:space="preserve">culture: Acinetobacter </w:t>
            </w:r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umannii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CAC6CA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>345</w:t>
            </w:r>
          </w:p>
          <w:p w14:paraId="7938FD7C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812.6</w:t>
            </w:r>
          </w:p>
          <w:p w14:paraId="1A61708A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99.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27269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003B2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lood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E95DBF" w14:textId="77777777" w:rsidR="00E734D4" w:rsidRPr="00A123D7" w:rsidRDefault="00E734D4" w:rsidP="00A75C5F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  <w:t xml:space="preserve">Blood 1: 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  <w:t xml:space="preserve"> (66) CMV (10) TTV (167) </w:t>
            </w:r>
          </w:p>
          <w:p w14:paraId="0EBE2C6D" w14:textId="77777777" w:rsidR="00E734D4" w:rsidRPr="00A123D7" w:rsidRDefault="00E734D4" w:rsidP="00A75C5F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  <w:t xml:space="preserve">Blood 2: 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  <w:t xml:space="preserve"> (1087) Human polyomavirus 8 (2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BB0261" w14:textId="4D789915" w:rsidR="00E734D4" w:rsidRPr="00A123D7" w:rsidRDefault="008B43C5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  <w:vertAlign w:val="superscript"/>
              </w:rPr>
              <w:t>1</w:t>
            </w:r>
            <w:r w:rsidR="00C22438" w:rsidRPr="00A123D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6</w:t>
            </w:r>
          </w:p>
        </w:tc>
      </w:tr>
      <w:tr w:rsidR="00E734D4" w:rsidRPr="00A123D7" w14:paraId="2556629E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B0ABBA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B8E5A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Immunological anemia;</w:t>
            </w:r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</w:rPr>
              <w:t xml:space="preserve"> </w:t>
            </w:r>
          </w:p>
          <w:p w14:paraId="2D4FCEE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Pulmonary Infection Type I respiratory failure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C232F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2A088B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9969C0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GM(Negative)</w:t>
            </w:r>
          </w:p>
          <w:p w14:paraId="41ECA91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Xpert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MTB(Negative)</w:t>
            </w:r>
          </w:p>
          <w:p w14:paraId="2F1F841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1B2AB0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4194F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(28)</w:t>
            </w:r>
          </w:p>
          <w:p w14:paraId="26FC278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MV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(7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84A262" w14:textId="398F140D" w:rsidR="00E734D4" w:rsidRPr="00A123D7" w:rsidRDefault="009A464D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19</w:t>
            </w:r>
          </w:p>
        </w:tc>
      </w:tr>
      <w:tr w:rsidR="00E734D4" w:rsidRPr="00A123D7" w14:paraId="493462FE" w14:textId="77777777" w:rsidTr="008B43C5">
        <w:trPr>
          <w:trHeight w:val="589"/>
        </w:trPr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121924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5B80C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bookmarkStart w:id="4" w:name="_Hlk79190353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AML</w:t>
            </w:r>
            <w:bookmarkEnd w:id="4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; pulmonary infection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6902BA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9A73A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52F46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GM(Negative)</w:t>
            </w:r>
          </w:p>
          <w:p w14:paraId="7477ECFC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Xpert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MTB(Negative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CB754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5E4C9B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</w:pPr>
            <w:r w:rsidRPr="00A123D7">
              <w:rPr>
                <w:rFonts w:ascii="Times New Roman" w:eastAsia="AdvTT349184da" w:hAnsi="Times New Roman"/>
                <w:color w:val="000000"/>
                <w:kern w:val="0"/>
                <w:sz w:val="13"/>
                <w:szCs w:val="13"/>
                <w:lang w:bidi="ar"/>
              </w:rPr>
              <w:t>CMV</w:t>
            </w:r>
            <w:r w:rsidRPr="00A123D7"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 xml:space="preserve"> </w:t>
            </w:r>
            <w:r w:rsidRPr="00A123D7">
              <w:rPr>
                <w:rFonts w:ascii="Times New Roman" w:eastAsia="Microsoft YaHei" w:hAnsi="Times New Roman"/>
                <w:color w:val="000000"/>
                <w:kern w:val="0"/>
                <w:sz w:val="13"/>
                <w:szCs w:val="13"/>
                <w:lang w:bidi="ar"/>
              </w:rPr>
              <w:t>(10)</w:t>
            </w:r>
          </w:p>
          <w:p w14:paraId="23AD91CE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50916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BF47DA" w14:textId="41010506" w:rsidR="00E734D4" w:rsidRPr="00A123D7" w:rsidRDefault="009A464D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19</w:t>
            </w:r>
          </w:p>
        </w:tc>
      </w:tr>
      <w:tr w:rsidR="00E734D4" w:rsidRPr="00A123D7" w14:paraId="354D14AF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C67A3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4BAF4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Autoimmune hemolytic anemia; pulmonary infection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90173A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eastAsia="HelveticaNeueLTStd-Lt" w:hAnsi="Times New Roman"/>
                <w:color w:val="000000"/>
                <w:kern w:val="0"/>
                <w:sz w:val="13"/>
                <w:szCs w:val="13"/>
                <w:lang w:bidi="ar"/>
              </w:rPr>
            </w:pPr>
            <w:r w:rsidRPr="00A123D7">
              <w:rPr>
                <w:rFonts w:ascii="Times New Roman" w:eastAsia="HelveticaNeueLTStd-Lt" w:hAnsi="Times New Roman"/>
                <w:color w:val="000000"/>
                <w:kern w:val="0"/>
                <w:sz w:val="13"/>
                <w:szCs w:val="13"/>
                <w:lang w:bidi="ar"/>
              </w:rPr>
              <w:t>Smear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Results </w:t>
            </w:r>
            <w:r w:rsidRPr="00A123D7">
              <w:rPr>
                <w:rFonts w:ascii="Times New Roman" w:eastAsia="HelveticaNeueLTStd-Lt" w:hAnsi="Times New Roman"/>
                <w:color w:val="000000"/>
                <w:kern w:val="0"/>
                <w:sz w:val="13"/>
                <w:szCs w:val="13"/>
                <w:lang w:bidi="ar"/>
              </w:rPr>
              <w:t>(Gram-negative bacilli)</w:t>
            </w:r>
          </w:p>
          <w:p w14:paraId="5AD7DD24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ulture Resul-</w:t>
            </w:r>
            <w:proofErr w:type="spellStart"/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ts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(</w:t>
            </w:r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4B9C7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DBDB09C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GM(Negative)</w:t>
            </w:r>
          </w:p>
          <w:p w14:paraId="312D196E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Xpert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MTB(Negative)</w:t>
            </w:r>
          </w:p>
          <w:p w14:paraId="2A3552C0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B455A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46F9ED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</w:pPr>
            <w:r w:rsidRPr="00A123D7">
              <w:rPr>
                <w:rFonts w:ascii="Times New Roman" w:eastAsia="AdvTT349184da" w:hAnsi="Times New Roman"/>
                <w:color w:val="000000"/>
                <w:kern w:val="0"/>
                <w:sz w:val="13"/>
                <w:szCs w:val="13"/>
                <w:lang w:bidi="ar"/>
              </w:rPr>
              <w:t>CMV</w:t>
            </w:r>
            <w:r w:rsidRPr="00A123D7"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 xml:space="preserve"> </w:t>
            </w:r>
            <w:r w:rsidRPr="00A123D7">
              <w:rPr>
                <w:rFonts w:ascii="Times New Roman" w:eastAsia="Microsoft YaHei" w:hAnsi="Times New Roman"/>
                <w:color w:val="000000"/>
                <w:kern w:val="0"/>
                <w:sz w:val="13"/>
                <w:szCs w:val="13"/>
                <w:lang w:bidi="ar"/>
              </w:rPr>
              <w:t>(23282)</w:t>
            </w:r>
          </w:p>
          <w:p w14:paraId="64EEE884" w14:textId="77777777" w:rsidR="00E734D4" w:rsidRPr="00A123D7" w:rsidRDefault="00E734D4" w:rsidP="00A75C5F">
            <w:pPr>
              <w:spacing w:after="80" w:line="480" w:lineRule="auto"/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eastAsia="Microsoft YaHei" w:hAnsi="Times New Roman"/>
                <w:color w:val="000000"/>
                <w:kern w:val="0"/>
                <w:sz w:val="13"/>
                <w:szCs w:val="13"/>
                <w:lang w:bidi="ar"/>
              </w:rPr>
              <w:t xml:space="preserve"> (64)</w:t>
            </w:r>
          </w:p>
          <w:p w14:paraId="3C5AED9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eastAsia="LMRoman10-BoldItalic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 xml:space="preserve">Rhizopus </w:t>
            </w:r>
            <w:proofErr w:type="spellStart"/>
            <w:proofErr w:type="gramStart"/>
            <w:r w:rsidRPr="00A123D7">
              <w:rPr>
                <w:rFonts w:ascii="Times New Roman" w:eastAsia="LMRoman10-BoldItalic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>microsporus</w:t>
            </w:r>
            <w:proofErr w:type="spellEnd"/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  <w:lang w:bidi="ar"/>
              </w:rPr>
              <w:t>(</w:t>
            </w:r>
            <w:proofErr w:type="gramEnd"/>
            <w:r w:rsidRPr="00A123D7">
              <w:rPr>
                <w:rFonts w:ascii="Times New Roman" w:hAnsi="Times New Roman"/>
                <w:color w:val="000000"/>
                <w:kern w:val="0"/>
                <w:sz w:val="13"/>
                <w:szCs w:val="13"/>
                <w:lang w:bidi="ar"/>
              </w:rPr>
              <w:t>6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5A7BD3" w14:textId="5F2A89E6" w:rsidR="00E734D4" w:rsidRPr="00A123D7" w:rsidRDefault="009A464D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19</w:t>
            </w:r>
          </w:p>
        </w:tc>
      </w:tr>
      <w:tr w:rsidR="00E734D4" w:rsidRPr="00A123D7" w14:paraId="028634DB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1F5EE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88C23F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bookmarkStart w:id="5" w:name="_Hlk79190379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ALL</w:t>
            </w:r>
            <w:bookmarkEnd w:id="5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; pulmonary infection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90CE2A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42150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2D530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GM(Negative)</w:t>
            </w:r>
          </w:p>
          <w:p w14:paraId="3DD646AC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Xpert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MTB(Negative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62113E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3C72C8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</w:pPr>
            <w:r w:rsidRPr="00A123D7">
              <w:rPr>
                <w:rFonts w:ascii="Times New Roman" w:eastAsia="AdvTT349184da" w:hAnsi="Times New Roman"/>
                <w:color w:val="000000"/>
                <w:kern w:val="0"/>
                <w:sz w:val="13"/>
                <w:szCs w:val="13"/>
                <w:lang w:bidi="ar"/>
              </w:rPr>
              <w:t>CMV</w:t>
            </w:r>
            <w:r w:rsidRPr="00A123D7">
              <w:rPr>
                <w:rFonts w:ascii="Times New Roman" w:eastAsia="AdvTT349184da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 xml:space="preserve"> </w:t>
            </w:r>
            <w:r w:rsidRPr="00A123D7">
              <w:rPr>
                <w:rFonts w:ascii="Times New Roman" w:eastAsia="Microsoft YaHei" w:hAnsi="Times New Roman"/>
                <w:color w:val="000000"/>
                <w:kern w:val="0"/>
                <w:sz w:val="13"/>
                <w:szCs w:val="13"/>
                <w:lang w:bidi="ar"/>
              </w:rPr>
              <w:t>(154)</w:t>
            </w:r>
          </w:p>
          <w:p w14:paraId="030C34C8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eastAsia="Microsoft YaHei" w:hAnsi="Times New Roman"/>
                <w:i/>
                <w:iCs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eastAsia="Microsoft YaHei" w:hAnsi="Times New Roman"/>
                <w:color w:val="000000"/>
                <w:kern w:val="0"/>
                <w:sz w:val="13"/>
                <w:szCs w:val="13"/>
                <w:lang w:bidi="ar"/>
              </w:rPr>
              <w:t xml:space="preserve"> (1058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519322" w14:textId="7DF92AC5" w:rsidR="00E734D4" w:rsidRPr="00A123D7" w:rsidRDefault="009A464D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19</w:t>
            </w:r>
          </w:p>
        </w:tc>
      </w:tr>
      <w:tr w:rsidR="00E734D4" w:rsidRPr="00A123D7" w14:paraId="03BB74CE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A67430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C440B1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Lymphoma; pulmonary infection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F29581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eastAsia="HelveticaNeueLTStd-Lt" w:hAnsi="Times New Roman"/>
                <w:color w:val="000000"/>
                <w:kern w:val="0"/>
                <w:sz w:val="13"/>
                <w:szCs w:val="13"/>
                <w:lang w:bidi="ar"/>
              </w:rPr>
            </w:pPr>
            <w:r w:rsidRPr="00A123D7">
              <w:rPr>
                <w:rFonts w:ascii="Times New Roman" w:eastAsia="HelveticaNeueLTStd-Lt" w:hAnsi="Times New Roman"/>
                <w:color w:val="000000"/>
                <w:kern w:val="0"/>
                <w:sz w:val="13"/>
                <w:szCs w:val="13"/>
                <w:lang w:bidi="ar"/>
              </w:rPr>
              <w:t>Smear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Results </w:t>
            </w:r>
            <w:r w:rsidRPr="00A123D7">
              <w:rPr>
                <w:rFonts w:ascii="Times New Roman" w:eastAsia="HelveticaNeueLTStd-Lt" w:hAnsi="Times New Roman"/>
                <w:color w:val="000000"/>
                <w:kern w:val="0"/>
                <w:sz w:val="13"/>
                <w:szCs w:val="13"/>
                <w:lang w:bidi="ar"/>
              </w:rPr>
              <w:t>(Gram-positive cocci,</w:t>
            </w:r>
          </w:p>
          <w:p w14:paraId="2D5E291E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eastAsia="HelveticaNeueLTStd-Lt" w:hAnsi="Times New Roman"/>
                <w:color w:val="000000"/>
                <w:kern w:val="0"/>
                <w:sz w:val="13"/>
                <w:szCs w:val="13"/>
                <w:lang w:bidi="ar"/>
              </w:rPr>
            </w:pPr>
            <w:r w:rsidRPr="00A123D7">
              <w:rPr>
                <w:rFonts w:ascii="Times New Roman" w:eastAsia="HelveticaNeueLTStd-Lt" w:hAnsi="Times New Roman"/>
                <w:color w:val="000000"/>
                <w:kern w:val="0"/>
                <w:sz w:val="13"/>
                <w:szCs w:val="13"/>
                <w:lang w:bidi="ar"/>
              </w:rPr>
              <w:t>Gram-negative bacilli)</w:t>
            </w:r>
          </w:p>
          <w:p w14:paraId="105C20AB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ulture Resul-</w:t>
            </w:r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ts</w:t>
            </w:r>
            <w:proofErr w:type="spellEnd"/>
            <w:r w:rsidRPr="00A123D7">
              <w:rPr>
                <w:rFonts w:ascii="Times New Roman" w:eastAsia="HelveticaNeueLTStd-Lt" w:hAnsi="Times New Roman"/>
                <w:color w:val="000000"/>
                <w:kern w:val="0"/>
                <w:sz w:val="13"/>
                <w:szCs w:val="13"/>
                <w:lang w:bidi="ar"/>
              </w:rPr>
              <w:t xml:space="preserve">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(</w:t>
            </w:r>
            <w:r w:rsidRPr="00A123D7">
              <w:rPr>
                <w:rFonts w:ascii="Times New Roman" w:eastAsia="LMRoman10-BoldItalic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>Staphylococcus epidermidis</w:t>
            </w:r>
            <w:r w:rsidRPr="00A123D7">
              <w:rPr>
                <w:rFonts w:ascii="Times New Roman" w:eastAsia="LMRoman10-BoldItalic" w:hAnsi="Times New Roman"/>
                <w:color w:val="000000"/>
                <w:kern w:val="0"/>
                <w:sz w:val="13"/>
                <w:szCs w:val="13"/>
                <w:lang w:bidi="ar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5DFF8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62011B0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GM(Negative)</w:t>
            </w:r>
          </w:p>
          <w:p w14:paraId="7753899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Xpert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MTB(Negative)</w:t>
            </w:r>
          </w:p>
          <w:p w14:paraId="5AD355D4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90815A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BF43A5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</w:pPr>
            <w:r w:rsidRPr="00A123D7">
              <w:rPr>
                <w:rFonts w:ascii="Times New Roman" w:eastAsia="AdvTT349184da" w:hAnsi="Times New Roman"/>
                <w:color w:val="000000"/>
                <w:kern w:val="0"/>
                <w:sz w:val="13"/>
                <w:szCs w:val="13"/>
                <w:lang w:bidi="ar"/>
              </w:rPr>
              <w:t>CMV</w:t>
            </w:r>
            <w:r w:rsidRPr="00A123D7">
              <w:rPr>
                <w:rFonts w:ascii="Times New Roman" w:eastAsia="Microsoft YaHei" w:hAnsi="Times New Roman"/>
                <w:color w:val="000000"/>
                <w:kern w:val="0"/>
                <w:sz w:val="13"/>
                <w:szCs w:val="13"/>
                <w:lang w:bidi="ar"/>
              </w:rPr>
              <w:t xml:space="preserve"> (1626)</w:t>
            </w:r>
          </w:p>
          <w:p w14:paraId="7692E4C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30357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5FD6AC" w14:textId="5AEACF2F" w:rsidR="00E734D4" w:rsidRPr="00A123D7" w:rsidRDefault="009A464D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19</w:t>
            </w:r>
          </w:p>
        </w:tc>
      </w:tr>
      <w:tr w:rsidR="00E734D4" w:rsidRPr="00A123D7" w14:paraId="2B4B8DF3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7CC11A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08DA1C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pulmonary infection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A451F1" w14:textId="77777777" w:rsidR="00E734D4" w:rsidRPr="00A123D7" w:rsidRDefault="00E734D4" w:rsidP="00A75C5F">
            <w:pPr>
              <w:spacing w:after="80"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eastAsia="HelveticaNeueLTStd-Lt" w:hAnsi="Times New Roman"/>
                <w:color w:val="000000"/>
                <w:kern w:val="0"/>
                <w:sz w:val="13"/>
                <w:szCs w:val="13"/>
                <w:lang w:bidi="ar"/>
              </w:rPr>
              <w:t>Smear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Results (Gram-positive cocci)</w:t>
            </w:r>
          </w:p>
          <w:p w14:paraId="12E8685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Culture </w:t>
            </w: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Results(</w:t>
            </w:r>
            <w:proofErr w:type="gramEnd"/>
            <w:r w:rsidRPr="00A123D7">
              <w:rPr>
                <w:rFonts w:ascii="Times New Roman" w:eastAsia="LMRoman10-BoldItalic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 xml:space="preserve">Acinetobacter </w:t>
            </w:r>
            <w:proofErr w:type="spellStart"/>
            <w:r w:rsidRPr="00A123D7">
              <w:rPr>
                <w:rFonts w:ascii="Times New Roman" w:eastAsia="LMRoman10-BoldItalic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>baumannii</w:t>
            </w:r>
            <w:proofErr w:type="spellEnd"/>
            <w:r w:rsidRPr="00A123D7">
              <w:rPr>
                <w:rFonts w:ascii="Times New Roman" w:eastAsia="LMRoman10-BoldItalic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 xml:space="preserve"> ,</w:t>
            </w:r>
          </w:p>
          <w:p w14:paraId="78F87B24" w14:textId="77777777" w:rsidR="00E734D4" w:rsidRPr="00A123D7" w:rsidRDefault="00E734D4" w:rsidP="00A75C5F">
            <w:pPr>
              <w:spacing w:after="80" w:line="480" w:lineRule="auto"/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</w:pPr>
            <w:r w:rsidRPr="00A123D7"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 xml:space="preserve">Pneumocystis </w:t>
            </w:r>
            <w:proofErr w:type="spellStart"/>
            <w:r w:rsidRPr="00A123D7"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>jirovecii</w:t>
            </w:r>
            <w:proofErr w:type="spellEnd"/>
            <w:r w:rsidRPr="00A123D7">
              <w:rPr>
                <w:rFonts w:ascii="Times New Roman" w:eastAsia="Microsoft YaHei" w:hAnsi="Times New Roman"/>
                <w:color w:val="000000"/>
                <w:kern w:val="0"/>
                <w:sz w:val="13"/>
                <w:szCs w:val="13"/>
                <w:lang w:bidi="ar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991F9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05DEC7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GM(Negative)</w:t>
            </w:r>
          </w:p>
          <w:p w14:paraId="0E44D6B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Xpert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MTB(Negative)</w:t>
            </w:r>
          </w:p>
          <w:p w14:paraId="01EDE34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34E87F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C81179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</w:pPr>
            <w:r w:rsidRPr="00A123D7">
              <w:rPr>
                <w:rFonts w:ascii="Times New Roman" w:eastAsia="AdvTT349184da" w:hAnsi="Times New Roman"/>
                <w:color w:val="000000"/>
                <w:kern w:val="0"/>
                <w:sz w:val="13"/>
                <w:szCs w:val="13"/>
                <w:lang w:bidi="ar"/>
              </w:rPr>
              <w:t>CMV</w:t>
            </w:r>
            <w:r w:rsidRPr="00A123D7">
              <w:rPr>
                <w:rFonts w:ascii="Times New Roman" w:eastAsia="AdvTT349184da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 xml:space="preserve"> </w:t>
            </w:r>
            <w:r w:rsidRPr="00A123D7">
              <w:rPr>
                <w:rFonts w:ascii="Times New Roman" w:eastAsia="Microsoft YaHei" w:hAnsi="Times New Roman"/>
                <w:color w:val="000000"/>
                <w:kern w:val="0"/>
                <w:sz w:val="13"/>
                <w:szCs w:val="13"/>
                <w:lang w:bidi="ar"/>
              </w:rPr>
              <w:t>(4)</w:t>
            </w:r>
          </w:p>
          <w:p w14:paraId="0C534ECA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eastAsia="Microsoft YaHei" w:hAnsi="Times New Roman"/>
                <w:color w:val="000000"/>
                <w:kern w:val="0"/>
                <w:sz w:val="13"/>
                <w:szCs w:val="13"/>
                <w:lang w:bidi="ar"/>
              </w:rPr>
              <w:t xml:space="preserve"> (4522)</w:t>
            </w:r>
          </w:p>
          <w:p w14:paraId="73024A5C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</w:pPr>
            <w:r w:rsidRPr="00A123D7"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 xml:space="preserve">Aspergillus </w:t>
            </w:r>
            <w:proofErr w:type="gramStart"/>
            <w:r w:rsidRPr="00A123D7"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>fumigatus</w:t>
            </w:r>
            <w:r w:rsidRPr="00A123D7">
              <w:rPr>
                <w:rFonts w:ascii="Times New Roman" w:eastAsia="Microsoft YaHei" w:hAnsi="Times New Roman"/>
                <w:color w:val="000000"/>
                <w:kern w:val="0"/>
                <w:sz w:val="13"/>
                <w:szCs w:val="13"/>
                <w:lang w:bidi="ar"/>
              </w:rPr>
              <w:t>(</w:t>
            </w:r>
            <w:proofErr w:type="gramEnd"/>
            <w:r w:rsidRPr="00A123D7">
              <w:rPr>
                <w:rFonts w:ascii="Times New Roman" w:eastAsia="Microsoft YaHei" w:hAnsi="Times New Roman"/>
                <w:color w:val="000000"/>
                <w:kern w:val="0"/>
                <w:sz w:val="13"/>
                <w:szCs w:val="13"/>
                <w:lang w:bidi="ar"/>
              </w:rPr>
              <w:t>6)</w:t>
            </w:r>
          </w:p>
          <w:p w14:paraId="39EBA75B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</w:pPr>
            <w:r w:rsidRPr="00A123D7">
              <w:rPr>
                <w:rFonts w:ascii="Times New Roman" w:eastAsia="LMRoman10-BoldItalic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 xml:space="preserve">Acinetobacter </w:t>
            </w:r>
            <w:proofErr w:type="spellStart"/>
            <w:r w:rsidRPr="00A123D7">
              <w:rPr>
                <w:rFonts w:ascii="Times New Roman" w:eastAsia="LMRoman10-BoldItalic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>baumannii</w:t>
            </w:r>
            <w:proofErr w:type="spellEnd"/>
          </w:p>
          <w:p w14:paraId="2080125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(338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4B9978" w14:textId="7D1B3595" w:rsidR="00E734D4" w:rsidRPr="00A123D7" w:rsidRDefault="009A464D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19</w:t>
            </w:r>
          </w:p>
        </w:tc>
      </w:tr>
      <w:tr w:rsidR="00E734D4" w:rsidRPr="00A123D7" w14:paraId="07D7E742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9178C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D3011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pulmonary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>infection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DCF1C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eastAsia="HelveticaNeueLTStd-Lt" w:hAnsi="Times New Roman"/>
                <w:color w:val="000000"/>
                <w:kern w:val="0"/>
                <w:sz w:val="13"/>
                <w:szCs w:val="13"/>
                <w:lang w:bidi="ar"/>
              </w:rPr>
              <w:lastRenderedPageBreak/>
              <w:t>Smear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</w:t>
            </w: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>Results(</w:t>
            </w:r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 )</w:t>
            </w:r>
          </w:p>
          <w:p w14:paraId="0733F16E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Culture </w:t>
            </w: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Results(</w:t>
            </w:r>
            <w:proofErr w:type="gramEnd"/>
            <w:r w:rsidRPr="00A123D7"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 xml:space="preserve">Pneumocystis </w:t>
            </w:r>
            <w:proofErr w:type="spellStart"/>
            <w:r w:rsidRPr="00A123D7"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>jirovecii</w:t>
            </w:r>
            <w:proofErr w:type="spellEnd"/>
            <w:r w:rsidRPr="00A123D7"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C1BAC9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927A93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GM(</w:t>
            </w:r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positive)</w:t>
            </w:r>
          </w:p>
          <w:p w14:paraId="2193173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>Xpert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MTB(Negative)</w:t>
            </w:r>
          </w:p>
          <w:p w14:paraId="22EE8554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7DB40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>BALF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6FE8BF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eastAsia="Microsoft YaHei" w:hAnsi="Times New Roman"/>
                <w:color w:val="000000"/>
                <w:kern w:val="0"/>
                <w:sz w:val="13"/>
                <w:szCs w:val="13"/>
                <w:lang w:bidi="ar"/>
              </w:rPr>
              <w:t xml:space="preserve"> (104054)</w:t>
            </w:r>
          </w:p>
          <w:p w14:paraId="7840EBC8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</w:pPr>
            <w:r w:rsidRPr="00A123D7">
              <w:rPr>
                <w:rFonts w:ascii="Times New Roman" w:eastAsia="AdvTT349184da" w:hAnsi="Times New Roman"/>
                <w:color w:val="000000"/>
                <w:kern w:val="0"/>
                <w:sz w:val="13"/>
                <w:szCs w:val="13"/>
                <w:lang w:bidi="ar"/>
              </w:rPr>
              <w:lastRenderedPageBreak/>
              <w:t>CMV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2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A2565C" w14:textId="17E38A78" w:rsidR="00E734D4" w:rsidRPr="00A123D7" w:rsidRDefault="009A464D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lastRenderedPageBreak/>
              <w:t>19</w:t>
            </w:r>
          </w:p>
        </w:tc>
      </w:tr>
      <w:tr w:rsidR="00E734D4" w:rsidRPr="00A123D7" w14:paraId="746B9D8B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CF8EBF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A3D89B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Lymphoma; pulmonary infection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B9740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eastAsia="HelveticaNeueLTStd-Lt" w:hAnsi="Times New Roman"/>
                <w:color w:val="000000"/>
                <w:kern w:val="0"/>
                <w:sz w:val="13"/>
                <w:szCs w:val="13"/>
                <w:lang w:bidi="ar"/>
              </w:rPr>
              <w:t>Smear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</w:t>
            </w: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Results(</w:t>
            </w:r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)</w:t>
            </w:r>
          </w:p>
          <w:p w14:paraId="0AA4D49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ulture Resul-</w:t>
            </w:r>
            <w:proofErr w:type="spellStart"/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ts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(</w:t>
            </w:r>
            <w:proofErr w:type="gramEnd"/>
            <w:r w:rsidRPr="00A123D7"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 xml:space="preserve">Pneumocystis </w:t>
            </w:r>
            <w:proofErr w:type="spellStart"/>
            <w:r w:rsidRPr="00A123D7"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>jirovecii</w:t>
            </w:r>
            <w:proofErr w:type="spellEnd"/>
            <w:r w:rsidRPr="00A123D7"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7C4020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9B5105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GM (positive)</w:t>
            </w:r>
          </w:p>
          <w:p w14:paraId="62400E00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Xpert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MTB(Negative)</w:t>
            </w:r>
          </w:p>
          <w:p w14:paraId="4E660BA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D94CCC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</w:tcPr>
          <w:p w14:paraId="1A640D1F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eastAsia="Microsoft YaHei" w:hAnsi="Times New Roman"/>
                <w:color w:val="000000"/>
                <w:kern w:val="0"/>
                <w:sz w:val="13"/>
                <w:szCs w:val="13"/>
                <w:lang w:bidi="ar"/>
              </w:rPr>
              <w:t xml:space="preserve"> (86)</w:t>
            </w:r>
            <w:r w:rsidRPr="00A123D7">
              <w:rPr>
                <w:rFonts w:ascii="Times New Roman" w:eastAsia="Microsoft YaHei" w:hAnsi="Times New Roman"/>
                <w:i/>
                <w:iCs/>
                <w:color w:val="000000"/>
                <w:kern w:val="0"/>
                <w:sz w:val="13"/>
                <w:szCs w:val="13"/>
                <w:lang w:bidi="ar"/>
              </w:rPr>
              <w:t>,</w:t>
            </w:r>
          </w:p>
          <w:p w14:paraId="0B581E07" w14:textId="77777777" w:rsidR="00E734D4" w:rsidRPr="00A123D7" w:rsidRDefault="00E734D4" w:rsidP="00A75C5F">
            <w:pPr>
              <w:widowControl/>
              <w:spacing w:after="80" w:line="480" w:lineRule="auto"/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</w:pPr>
            <w:r w:rsidRPr="00A123D7">
              <w:rPr>
                <w:rFonts w:ascii="Times New Roman" w:eastAsia="AdvTT349184da" w:hAnsi="Times New Roman"/>
                <w:color w:val="000000"/>
                <w:kern w:val="0"/>
                <w:sz w:val="13"/>
                <w:szCs w:val="13"/>
                <w:lang w:bidi="ar"/>
              </w:rPr>
              <w:t>CMV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4)</w:t>
            </w:r>
          </w:p>
          <w:p w14:paraId="4E84BC1F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31D956" w14:textId="0F43E275" w:rsidR="00E734D4" w:rsidRPr="00A123D7" w:rsidRDefault="009A464D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19</w:t>
            </w:r>
          </w:p>
        </w:tc>
      </w:tr>
      <w:tr w:rsidR="00E734D4" w:rsidRPr="00A123D7" w14:paraId="3A5658F0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87CD8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E409B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Lymphoma; pulmonary infection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554CE9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Blood </w:t>
            </w:r>
            <w:proofErr w:type="spellStart"/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ulture: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Staphylococcus</w:t>
            </w:r>
            <w:proofErr w:type="spellEnd"/>
            <w:proofErr w:type="gram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aureus </w:t>
            </w:r>
          </w:p>
          <w:p w14:paraId="1D74265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Sputum Wright-</w:t>
            </w: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Giemsa stained</w:t>
            </w:r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smear: fungi </w:t>
            </w:r>
          </w:p>
          <w:p w14:paraId="0BEFAB1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Sputum </w:t>
            </w:r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ultur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 xml:space="preserve">e: 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Candid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82F61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>&lt; 31.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2758F9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8D1E0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lood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C5B6A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427) </w:t>
            </w:r>
          </w:p>
          <w:p w14:paraId="66FD02C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Staphylococcus aureus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2) </w:t>
            </w:r>
          </w:p>
          <w:p w14:paraId="13606B8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CMV (652) </w:t>
            </w:r>
          </w:p>
          <w:p w14:paraId="7509EEB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Candida albicans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179FB3" w14:textId="3A535335" w:rsidR="00E734D4" w:rsidRPr="00A123D7" w:rsidRDefault="00C22438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2</w:t>
            </w:r>
            <w:r w:rsidR="009A464D"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0</w:t>
            </w:r>
          </w:p>
        </w:tc>
      </w:tr>
      <w:tr w:rsidR="00E734D4" w:rsidRPr="00A123D7" w14:paraId="5A7A4543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9ED0E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C0B5A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Breast cancer; </w:t>
            </w:r>
          </w:p>
          <w:p w14:paraId="2C04FCE4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Liver cirrhosis; </w:t>
            </w:r>
            <w:proofErr w:type="spellStart"/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Diabetes;Renal</w:t>
            </w:r>
            <w:proofErr w:type="spellEnd"/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insufficiency; Cardiac insufficiency; pulmonary infection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66862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Blood smear and sputum Wright-Giemsa stained </w:t>
            </w: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smear(</w:t>
            </w:r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) ;</w:t>
            </w:r>
          </w:p>
          <w:p w14:paraId="363653E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Blood and sputum </w:t>
            </w: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ulture(</w:t>
            </w:r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3D7971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&lt; 31.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68CA8E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2F6FA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lood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DAE069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5) </w:t>
            </w:r>
          </w:p>
          <w:p w14:paraId="0EE0035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Candida tropicalis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(3791) </w:t>
            </w:r>
          </w:p>
          <w:p w14:paraId="42EC3F3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MV (38)</w:t>
            </w:r>
          </w:p>
          <w:p w14:paraId="7C415C4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Aspergillus fumigatus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7DAD9D" w14:textId="29ABF4A4" w:rsidR="00E734D4" w:rsidRPr="00A123D7" w:rsidRDefault="00C22438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2</w:t>
            </w:r>
            <w:r w:rsidR="009A464D"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0</w:t>
            </w:r>
          </w:p>
        </w:tc>
      </w:tr>
      <w:tr w:rsidR="00E734D4" w:rsidRPr="00A123D7" w14:paraId="12EB039E" w14:textId="77777777" w:rsidTr="008B43C5">
        <w:trPr>
          <w:trHeight w:val="1550"/>
        </w:trPr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C0047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781D01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Lymphoma; pulmonary infection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FD65B0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lood smear and sputum HE</w:t>
            </w:r>
          </w:p>
          <w:p w14:paraId="4A32DED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stained </w:t>
            </w: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smear(</w:t>
            </w:r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);</w:t>
            </w:r>
          </w:p>
          <w:p w14:paraId="1C9C9A8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Blood and sputum </w:t>
            </w: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ulture(</w:t>
            </w:r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E10981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&lt; 31.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36793F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D6487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lood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A7E51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5) </w:t>
            </w:r>
          </w:p>
          <w:p w14:paraId="650D4D3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MV (28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5751D4" w14:textId="44D50FFE" w:rsidR="00E734D4" w:rsidRPr="00A123D7" w:rsidRDefault="00C22438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2</w:t>
            </w:r>
            <w:r w:rsidR="009A464D"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0</w:t>
            </w:r>
          </w:p>
        </w:tc>
      </w:tr>
      <w:tr w:rsidR="00E734D4" w:rsidRPr="00A123D7" w14:paraId="79DEB909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F67074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lastRenderedPageBreak/>
              <w:t>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450AD9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Pemphigus; </w:t>
            </w:r>
          </w:p>
          <w:p w14:paraId="74BE189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Thymoma; </w:t>
            </w:r>
          </w:p>
          <w:p w14:paraId="3BC18F0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pulmonary infection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99C2D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 and sputum Wright-</w:t>
            </w: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Giemsa stained</w:t>
            </w:r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smear:(Negative);</w:t>
            </w:r>
          </w:p>
          <w:p w14:paraId="24D5434C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 and sputum culture:(Negative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837821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&lt; 31.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A4425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91A77F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</w:tcPr>
          <w:p w14:paraId="38D38D34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9) </w:t>
            </w:r>
          </w:p>
          <w:p w14:paraId="26DCC41B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MV (187)</w:t>
            </w:r>
          </w:p>
          <w:p w14:paraId="7E5C0CD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Nocardia </w:t>
            </w:r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yriacigeorgica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42) </w:t>
            </w:r>
          </w:p>
          <w:p w14:paraId="2C653D1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E582FB" w14:textId="3CD36A00" w:rsidR="00E734D4" w:rsidRPr="00A123D7" w:rsidRDefault="00C22438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2</w:t>
            </w:r>
            <w:r w:rsidR="009A464D"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0</w:t>
            </w:r>
          </w:p>
        </w:tc>
      </w:tr>
      <w:tr w:rsidR="00E734D4" w:rsidRPr="00A123D7" w14:paraId="3FBDEA70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6D970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473AF6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Lymphoma; pulmonary infection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ADC65C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BALF and sputum HE stained smear: negative; </w:t>
            </w:r>
          </w:p>
          <w:p w14:paraId="1F9F8CD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 and sputum culture: negativ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EAF0A4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&lt; 31.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1EA9EE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69EDF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DA38A1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34) </w:t>
            </w:r>
          </w:p>
          <w:p w14:paraId="61BB388D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MV (7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755EAC" w14:textId="15965CF7" w:rsidR="00E734D4" w:rsidRPr="00A123D7" w:rsidRDefault="00C22438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2</w:t>
            </w:r>
            <w:r w:rsidR="009A464D"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0</w:t>
            </w:r>
          </w:p>
        </w:tc>
      </w:tr>
      <w:tr w:rsidR="00E734D4" w:rsidRPr="00A123D7" w14:paraId="14709C9D" w14:textId="77777777" w:rsidTr="008B43C5"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D7B17C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C0EA5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ARDS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EAF507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Negativ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C6FD30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&lt;3.83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BEBE6A3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GM(</w:t>
            </w:r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)</w:t>
            </w:r>
          </w:p>
          <w:p w14:paraId="03FBF102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bookmarkStart w:id="6" w:name="_Hlk79188422"/>
            <w:proofErr w:type="spell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Xpert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</w:t>
            </w:r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MTB</w:t>
            </w:r>
            <w:bookmarkEnd w:id="6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(</w:t>
            </w:r>
            <w:proofErr w:type="gram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-)</w:t>
            </w:r>
          </w:p>
          <w:p w14:paraId="73597B84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E47415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 and</w:t>
            </w:r>
          </w:p>
          <w:p w14:paraId="394630A8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lood</w:t>
            </w: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C56D81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spellStart"/>
            <w:proofErr w:type="gramStart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ALF: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Mycobacteria</w:t>
            </w:r>
            <w:proofErr w:type="spellEnd"/>
            <w:proofErr w:type="gram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abscessus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(1315) 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44) CMV (649)</w:t>
            </w:r>
          </w:p>
          <w:p w14:paraId="3506CADA" w14:textId="77777777" w:rsidR="00E734D4" w:rsidRPr="00A123D7" w:rsidRDefault="00E734D4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Blood:</w:t>
            </w:r>
            <w:bookmarkStart w:id="7" w:name="OLE_LINK8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Mycobacteria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abscessus</w:t>
            </w:r>
            <w:bookmarkEnd w:id="7"/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0) 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lastRenderedPageBreak/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 xml:space="preserve"> (368) CMV (4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A0D0A1" w14:textId="447936D6" w:rsidR="00E734D4" w:rsidRPr="00A123D7" w:rsidRDefault="00C22438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lastRenderedPageBreak/>
              <w:t>2</w:t>
            </w:r>
            <w:r w:rsidR="009A464D"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1</w:t>
            </w:r>
          </w:p>
        </w:tc>
      </w:tr>
      <w:tr w:rsidR="005A28F3" w:rsidRPr="00A123D7" w14:paraId="39A9129A" w14:textId="77777777" w:rsidTr="008B43C5">
        <w:tc>
          <w:tcPr>
            <w:tcW w:w="67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27CF0E8" w14:textId="55AE2C31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2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2A10920" w14:textId="77777777" w:rsidR="005A28F3" w:rsidRPr="00A123D7" w:rsidRDefault="005A28F3" w:rsidP="00A75C5F">
            <w:pPr>
              <w:spacing w:line="480" w:lineRule="auto"/>
              <w:jc w:val="left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X-linked hyper IgM syndrome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;</w:t>
            </w:r>
          </w:p>
          <w:p w14:paraId="0E32B087" w14:textId="06E7E0F4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Severe pneumonia</w:t>
            </w:r>
          </w:p>
        </w:tc>
        <w:tc>
          <w:tcPr>
            <w:tcW w:w="99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9AAE005" w14:textId="0E10AD19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B60FA68" w14:textId="068D7939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265.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273326A" w14:textId="609C3309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861BCAF" w14:textId="4E901A42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Deep sputum secretions</w:t>
            </w:r>
          </w:p>
        </w:tc>
        <w:tc>
          <w:tcPr>
            <w:tcW w:w="207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80D48FA" w14:textId="77777777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The first hospital admission:</w:t>
            </w:r>
          </w:p>
          <w:p w14:paraId="40B573F0" w14:textId="77777777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Streptococcus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parasanguinis</w:t>
            </w:r>
            <w:proofErr w:type="spellEnd"/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22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Streptococcus mitis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9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Rothia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mucilaginosa</w:t>
            </w:r>
            <w:proofErr w:type="spellEnd"/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31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ytomegalovirus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77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</w:p>
          <w:p w14:paraId="0C2DA538" w14:textId="77777777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neumocystis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1564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</w:p>
          <w:p w14:paraId="4E27FF74" w14:textId="77777777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The second hospital admission:</w:t>
            </w:r>
          </w:p>
          <w:p w14:paraId="6F7FE220" w14:textId="77777777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Haemophilus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influenzae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1398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</w:p>
          <w:p w14:paraId="1812CF6D" w14:textId="77777777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</w:pP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Rothia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aeria</w:t>
            </w:r>
            <w:proofErr w:type="spellEnd"/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638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Streptococcus Pneumoniae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344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Streptococcus</w:t>
            </w:r>
          </w:p>
          <w:p w14:paraId="24AC4E5C" w14:textId="77777777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pseudopneumoniae</w:t>
            </w:r>
            <w:proofErr w:type="spellEnd"/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84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Peptoniphilus</w:t>
            </w:r>
            <w:proofErr w:type="spellEnd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lacrimalis</w:t>
            </w:r>
            <w:proofErr w:type="spellEnd"/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47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</w:p>
          <w:p w14:paraId="0146D706" w14:textId="77777777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Staphylococcus aureus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5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</w:p>
          <w:p w14:paraId="15B3AC1E" w14:textId="0805D45E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CMV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5444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</w:p>
          <w:p w14:paraId="08907DEA" w14:textId="6A27433C" w:rsidR="005A28F3" w:rsidRPr="00A123D7" w:rsidRDefault="005A28F3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</w:rPr>
            </w:pPr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 xml:space="preserve">P. </w:t>
            </w:r>
            <w:proofErr w:type="spellStart"/>
            <w:r w:rsidRPr="00A123D7">
              <w:rPr>
                <w:rFonts w:ascii="Times New Roman" w:hAnsi="Times New Roman"/>
                <w:i/>
                <w:iCs/>
                <w:color w:val="000000"/>
                <w:sz w:val="13"/>
                <w:szCs w:val="13"/>
              </w:rPr>
              <w:t>jirovecii</w:t>
            </w:r>
            <w:proofErr w:type="spellEnd"/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（</w:t>
            </w:r>
            <w:r w:rsidRPr="00A123D7">
              <w:rPr>
                <w:rFonts w:ascii="Times New Roman" w:hAnsi="Times New Roman"/>
                <w:color w:val="000000"/>
                <w:sz w:val="13"/>
                <w:szCs w:val="13"/>
              </w:rPr>
              <w:t>2793</w:t>
            </w:r>
            <w:r w:rsidRPr="00A123D7">
              <w:rPr>
                <w:rFonts w:ascii="Times New Roman" w:hAnsi="Times New Roman" w:hint="eastAsia"/>
                <w:color w:val="000000"/>
                <w:sz w:val="13"/>
                <w:szCs w:val="13"/>
              </w:rPr>
              <w:t>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A3B228C" w14:textId="7939980A" w:rsidR="005A28F3" w:rsidRPr="00A123D7" w:rsidRDefault="008B43C5" w:rsidP="00A75C5F">
            <w:pPr>
              <w:spacing w:line="480" w:lineRule="auto"/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</w:pPr>
            <w:r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2</w:t>
            </w:r>
            <w:r w:rsidR="009A464D" w:rsidRPr="00CD03F7">
              <w:rPr>
                <w:rFonts w:ascii="Times New Roman" w:hAnsi="Times New Roman"/>
                <w:color w:val="000000"/>
                <w:sz w:val="13"/>
                <w:szCs w:val="13"/>
                <w:vertAlign w:val="superscript"/>
              </w:rPr>
              <w:t>2</w:t>
            </w:r>
          </w:p>
        </w:tc>
      </w:tr>
    </w:tbl>
    <w:p w14:paraId="744FEA0E" w14:textId="77777777" w:rsidR="00E734D4" w:rsidRPr="00A123D7" w:rsidRDefault="00E734D4" w:rsidP="00A75C5F">
      <w:pPr>
        <w:widowControl/>
        <w:spacing w:line="480" w:lineRule="auto"/>
        <w:jc w:val="left"/>
        <w:rPr>
          <w:rFonts w:ascii="Times New Roman" w:hAnsi="Times New Roman"/>
          <w:color w:val="000000"/>
          <w:sz w:val="16"/>
          <w:szCs w:val="16"/>
        </w:rPr>
      </w:pPr>
      <w:r w:rsidRPr="00A123D7">
        <w:rPr>
          <w:rFonts w:ascii="Times New Roman" w:hAnsi="Times New Roman"/>
          <w:color w:val="000000"/>
          <w:sz w:val="16"/>
          <w:szCs w:val="16"/>
        </w:rPr>
        <w:t xml:space="preserve">AIDS: Acquired immune deficiency syndrome; RT: renal transplant; ARDS: acute respiratory distress syndrome; </w:t>
      </w:r>
      <w:r w:rsidRPr="00A123D7">
        <w:rPr>
          <w:rFonts w:ascii="Times New Roman" w:hAnsi="Times New Roman"/>
          <w:iCs/>
          <w:color w:val="000000"/>
          <w:sz w:val="16"/>
          <w:szCs w:val="16"/>
        </w:rPr>
        <w:t xml:space="preserve">AML: </w:t>
      </w:r>
      <w:r w:rsidRPr="00A123D7">
        <w:rPr>
          <w:rFonts w:ascii="Times New Roman" w:hAnsi="Times New Roman"/>
          <w:color w:val="000000"/>
          <w:sz w:val="16"/>
          <w:szCs w:val="16"/>
        </w:rPr>
        <w:t xml:space="preserve">acute myeloid </w:t>
      </w:r>
      <w:proofErr w:type="spellStart"/>
      <w:proofErr w:type="gramStart"/>
      <w:r w:rsidRPr="00A123D7">
        <w:rPr>
          <w:rFonts w:ascii="Times New Roman" w:hAnsi="Times New Roman"/>
          <w:color w:val="000000"/>
          <w:sz w:val="16"/>
          <w:szCs w:val="16"/>
        </w:rPr>
        <w:t>leukemia;</w:t>
      </w:r>
      <w:r w:rsidRPr="00A123D7">
        <w:rPr>
          <w:rFonts w:ascii="Times New Roman" w:hAnsi="Times New Roman"/>
          <w:iCs/>
          <w:color w:val="000000"/>
          <w:sz w:val="16"/>
          <w:szCs w:val="16"/>
        </w:rPr>
        <w:t>ALL</w:t>
      </w:r>
      <w:proofErr w:type="spellEnd"/>
      <w:proofErr w:type="gramEnd"/>
      <w:r w:rsidRPr="00A123D7">
        <w:rPr>
          <w:rFonts w:ascii="Times New Roman" w:hAnsi="Times New Roman"/>
          <w:iCs/>
          <w:color w:val="000000"/>
          <w:sz w:val="16"/>
          <w:szCs w:val="16"/>
        </w:rPr>
        <w:t xml:space="preserve">: </w:t>
      </w:r>
      <w:r w:rsidRPr="00A123D7">
        <w:rPr>
          <w:rFonts w:ascii="Times New Roman" w:hAnsi="Times New Roman"/>
          <w:color w:val="000000"/>
          <w:sz w:val="16"/>
          <w:szCs w:val="16"/>
        </w:rPr>
        <w:t>acute lymphocytic leukemia</w:t>
      </w:r>
      <w:r w:rsidRPr="00A123D7">
        <w:rPr>
          <w:rFonts w:ascii="Times New Roman" w:hAnsi="Times New Roman"/>
          <w:color w:val="000000"/>
          <w:kern w:val="0"/>
          <w:sz w:val="16"/>
          <w:szCs w:val="16"/>
        </w:rPr>
        <w:t xml:space="preserve">; GM test: galactomannan test; GMS: </w:t>
      </w:r>
      <w:proofErr w:type="spellStart"/>
      <w:r w:rsidRPr="00A123D7">
        <w:rPr>
          <w:rFonts w:ascii="Times New Roman" w:hAnsi="Times New Roman"/>
          <w:color w:val="000000"/>
          <w:kern w:val="0"/>
          <w:sz w:val="16"/>
          <w:szCs w:val="16"/>
        </w:rPr>
        <w:t>Gomori</w:t>
      </w:r>
      <w:proofErr w:type="spellEnd"/>
      <w:r w:rsidRPr="00A123D7">
        <w:rPr>
          <w:rFonts w:ascii="Times New Roman" w:hAnsi="Times New Roman"/>
          <w:color w:val="000000"/>
          <w:kern w:val="0"/>
          <w:sz w:val="16"/>
          <w:szCs w:val="16"/>
        </w:rPr>
        <w:t xml:space="preserve">-Grocott methenamine silver nitrate staining; </w:t>
      </w:r>
      <w:proofErr w:type="spellStart"/>
      <w:r w:rsidRPr="00A123D7">
        <w:rPr>
          <w:rFonts w:ascii="Times New Roman" w:hAnsi="Times New Roman"/>
          <w:color w:val="000000"/>
          <w:sz w:val="16"/>
          <w:szCs w:val="16"/>
        </w:rPr>
        <w:t>Xpert</w:t>
      </w:r>
      <w:proofErr w:type="spellEnd"/>
      <w:r w:rsidRPr="00A123D7">
        <w:rPr>
          <w:rFonts w:ascii="Times New Roman" w:hAnsi="Times New Roman"/>
          <w:color w:val="000000"/>
          <w:sz w:val="16"/>
          <w:szCs w:val="16"/>
        </w:rPr>
        <w:t xml:space="preserve"> MTB: GeneXpert MTB/RIF;</w:t>
      </w:r>
      <w:r w:rsidRPr="00A123D7">
        <w:rPr>
          <w:rFonts w:ascii="Times New Roman" w:hAnsi="Times New Roman"/>
          <w:i/>
          <w:iCs/>
          <w:color w:val="000000"/>
          <w:sz w:val="16"/>
          <w:szCs w:val="16"/>
        </w:rPr>
        <w:t xml:space="preserve"> </w:t>
      </w:r>
      <w:r w:rsidRPr="00A123D7">
        <w:rPr>
          <w:rFonts w:ascii="Times New Roman" w:hAnsi="Times New Roman"/>
          <w:color w:val="000000"/>
          <w:kern w:val="0"/>
          <w:sz w:val="16"/>
          <w:szCs w:val="16"/>
        </w:rPr>
        <w:t xml:space="preserve">CMV: </w:t>
      </w:r>
      <w:r w:rsidRPr="00A123D7">
        <w:rPr>
          <w:rFonts w:ascii="Times New Roman" w:hAnsi="Times New Roman"/>
          <w:i/>
          <w:iCs/>
          <w:color w:val="000000"/>
          <w:kern w:val="0"/>
          <w:sz w:val="16"/>
          <w:szCs w:val="16"/>
        </w:rPr>
        <w:t>Cytomegalovirus</w:t>
      </w:r>
      <w:r w:rsidRPr="00A123D7">
        <w:rPr>
          <w:rFonts w:ascii="Times New Roman" w:hAnsi="Times New Roman"/>
          <w:color w:val="000000"/>
          <w:kern w:val="0"/>
          <w:sz w:val="16"/>
          <w:szCs w:val="16"/>
        </w:rPr>
        <w:t>;</w:t>
      </w:r>
      <w:r w:rsidRPr="00A123D7">
        <w:rPr>
          <w:rFonts w:ascii="Times New Roman" w:hAnsi="Times New Roman"/>
          <w:i/>
          <w:iCs/>
          <w:color w:val="000000"/>
          <w:kern w:val="0"/>
          <w:sz w:val="16"/>
          <w:szCs w:val="16"/>
        </w:rPr>
        <w:t xml:space="preserve"> P. </w:t>
      </w:r>
      <w:proofErr w:type="spellStart"/>
      <w:r w:rsidRPr="00A123D7">
        <w:rPr>
          <w:rFonts w:ascii="Times New Roman" w:hAnsi="Times New Roman"/>
          <w:i/>
          <w:iCs/>
          <w:color w:val="000000"/>
          <w:kern w:val="0"/>
          <w:sz w:val="16"/>
          <w:szCs w:val="16"/>
        </w:rPr>
        <w:t>jirovecii</w:t>
      </w:r>
      <w:proofErr w:type="spellEnd"/>
      <w:r w:rsidRPr="00A123D7">
        <w:rPr>
          <w:rFonts w:ascii="Times New Roman" w:hAnsi="Times New Roman"/>
          <w:color w:val="000000"/>
          <w:kern w:val="0"/>
          <w:sz w:val="16"/>
          <w:szCs w:val="16"/>
        </w:rPr>
        <w:t xml:space="preserve">: </w:t>
      </w:r>
      <w:r w:rsidRPr="00A123D7">
        <w:rPr>
          <w:rFonts w:ascii="Times New Roman" w:hAnsi="Times New Roman"/>
          <w:i/>
          <w:iCs/>
          <w:color w:val="000000"/>
          <w:kern w:val="0"/>
          <w:sz w:val="16"/>
          <w:szCs w:val="16"/>
        </w:rPr>
        <w:t xml:space="preserve">Pneumocystis </w:t>
      </w:r>
      <w:proofErr w:type="spellStart"/>
      <w:r w:rsidRPr="00A123D7">
        <w:rPr>
          <w:rFonts w:ascii="Times New Roman" w:hAnsi="Times New Roman"/>
          <w:i/>
          <w:iCs/>
          <w:color w:val="000000"/>
          <w:kern w:val="0"/>
          <w:sz w:val="16"/>
          <w:szCs w:val="16"/>
        </w:rPr>
        <w:t>jiroveci</w:t>
      </w:r>
      <w:r w:rsidRPr="00A123D7">
        <w:rPr>
          <w:rFonts w:ascii="Times New Roman" w:hAnsi="Times New Roman"/>
          <w:color w:val="000000"/>
          <w:sz w:val="16"/>
          <w:szCs w:val="16"/>
        </w:rPr>
        <w:t>;TTV</w:t>
      </w:r>
      <w:proofErr w:type="spellEnd"/>
      <w:r w:rsidRPr="00A123D7">
        <w:rPr>
          <w:rFonts w:ascii="Times New Roman" w:hAnsi="Times New Roman"/>
          <w:color w:val="000000"/>
          <w:sz w:val="16"/>
          <w:szCs w:val="16"/>
        </w:rPr>
        <w:t xml:space="preserve">: Torque </w:t>
      </w:r>
      <w:proofErr w:type="spellStart"/>
      <w:r w:rsidRPr="00A123D7">
        <w:rPr>
          <w:rFonts w:ascii="Times New Roman" w:hAnsi="Times New Roman"/>
          <w:color w:val="000000"/>
          <w:sz w:val="16"/>
          <w:szCs w:val="16"/>
        </w:rPr>
        <w:t>teno</w:t>
      </w:r>
      <w:proofErr w:type="spellEnd"/>
      <w:r w:rsidRPr="00A123D7">
        <w:rPr>
          <w:rFonts w:ascii="Times New Roman" w:hAnsi="Times New Roman"/>
          <w:color w:val="000000"/>
          <w:sz w:val="16"/>
          <w:szCs w:val="16"/>
        </w:rPr>
        <w:t xml:space="preserve"> virus.</w:t>
      </w:r>
    </w:p>
    <w:p w14:paraId="198A8D2A" w14:textId="17E5DCF6" w:rsidR="0034752F" w:rsidRPr="00A123D7" w:rsidRDefault="00E95EB9" w:rsidP="00164ECC">
      <w:pPr>
        <w:widowControl/>
        <w:jc w:val="left"/>
        <w:rPr>
          <w:color w:val="000000"/>
        </w:rPr>
      </w:pPr>
      <w:r w:rsidRPr="00A123D7">
        <w:rPr>
          <w:color w:val="000000"/>
        </w:rPr>
        <w:br w:type="page"/>
      </w:r>
    </w:p>
    <w:p w14:paraId="73563D20" w14:textId="77777777" w:rsidR="0034752F" w:rsidRPr="00A123D7" w:rsidRDefault="0034752F" w:rsidP="0034752F">
      <w:pPr>
        <w:widowControl/>
        <w:spacing w:line="480" w:lineRule="auto"/>
        <w:jc w:val="left"/>
        <w:rPr>
          <w:rFonts w:ascii="Times New Roman" w:hAnsi="Times New Roman"/>
          <w:b/>
          <w:bCs/>
          <w:color w:val="000000"/>
          <w:kern w:val="0"/>
          <w:szCs w:val="21"/>
        </w:rPr>
      </w:pPr>
      <w:r w:rsidRPr="00A123D7">
        <w:rPr>
          <w:rFonts w:ascii="Times New Roman" w:hAnsi="Times New Roman"/>
          <w:b/>
          <w:bCs/>
          <w:color w:val="000000"/>
          <w:kern w:val="0"/>
          <w:szCs w:val="21"/>
        </w:rPr>
        <w:lastRenderedPageBreak/>
        <w:t xml:space="preserve">Supplementary Table S2. </w:t>
      </w:r>
    </w:p>
    <w:tbl>
      <w:tblPr>
        <w:tblStyle w:val="1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992"/>
        <w:gridCol w:w="1559"/>
        <w:gridCol w:w="1418"/>
        <w:gridCol w:w="1134"/>
        <w:gridCol w:w="2410"/>
        <w:gridCol w:w="1280"/>
      </w:tblGrid>
      <w:tr w:rsidR="0034752F" w:rsidRPr="00A123D7" w14:paraId="5EBFD64A" w14:textId="77777777" w:rsidTr="00FB7546">
        <w:trPr>
          <w:trHeight w:val="1692"/>
          <w:jc w:val="center"/>
        </w:trPr>
        <w:tc>
          <w:tcPr>
            <w:tcW w:w="846" w:type="dxa"/>
            <w:tcBorders>
              <w:top w:val="single" w:sz="12" w:space="0" w:color="auto"/>
              <w:bottom w:val="single" w:sz="4" w:space="0" w:color="auto"/>
            </w:tcBorders>
          </w:tcPr>
          <w:p w14:paraId="4E73EFA8" w14:textId="77777777" w:rsidR="0034752F" w:rsidRPr="00A123D7" w:rsidRDefault="0034752F" w:rsidP="0034752F">
            <w:pPr>
              <w:spacing w:after="80" w:line="480" w:lineRule="auto"/>
              <w:jc w:val="left"/>
              <w:rPr>
                <w:rFonts w:ascii="Times New Roman" w:hAnsi="Times New Roman"/>
                <w:color w:val="000000"/>
                <w:szCs w:val="21"/>
              </w:rPr>
            </w:pPr>
            <w:bookmarkStart w:id="8" w:name="_Hlk89257142"/>
            <w:r w:rsidRPr="00A123D7">
              <w:rPr>
                <w:rFonts w:ascii="Times New Roman" w:hAnsi="Times New Roman"/>
                <w:color w:val="000000"/>
                <w:szCs w:val="21"/>
              </w:rPr>
              <w:t>Patient</w:t>
            </w:r>
          </w:p>
          <w:p w14:paraId="50BDE3C3" w14:textId="77777777" w:rsidR="0034752F" w:rsidRPr="00A123D7" w:rsidRDefault="0034752F" w:rsidP="0034752F">
            <w:pPr>
              <w:spacing w:after="80" w:line="480" w:lineRule="auto"/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A123D7">
              <w:rPr>
                <w:rFonts w:ascii="Times New Roman" w:hAnsi="Times New Roman"/>
                <w:color w:val="000000"/>
                <w:szCs w:val="21"/>
              </w:rPr>
              <w:t>ID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4" w:space="0" w:color="auto"/>
            </w:tcBorders>
          </w:tcPr>
          <w:p w14:paraId="1FD7809D" w14:textId="77777777" w:rsidR="0034752F" w:rsidRPr="00A123D7" w:rsidRDefault="0034752F" w:rsidP="0034752F">
            <w:pPr>
              <w:spacing w:after="80" w:line="480" w:lineRule="auto"/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A123D7">
              <w:rPr>
                <w:rFonts w:ascii="Times New Roman" w:hAnsi="Times New Roman"/>
                <w:color w:val="000000"/>
                <w:szCs w:val="21"/>
              </w:rPr>
              <w:t xml:space="preserve">Patient </w:t>
            </w:r>
          </w:p>
          <w:p w14:paraId="296DD988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auto"/>
            </w:tcBorders>
          </w:tcPr>
          <w:p w14:paraId="763F0FB8" w14:textId="77777777" w:rsidR="0034752F" w:rsidRPr="00A123D7" w:rsidRDefault="0034752F" w:rsidP="0034752F">
            <w:pPr>
              <w:spacing w:line="480" w:lineRule="auto"/>
              <w:rPr>
                <w:rFonts w:ascii="Times New Roman" w:hAnsi="Times New Roman"/>
                <w:color w:val="000000"/>
                <w:szCs w:val="21"/>
              </w:rPr>
            </w:pPr>
            <w:r w:rsidRPr="00A123D7">
              <w:rPr>
                <w:rFonts w:ascii="Times New Roman" w:hAnsi="Times New Roman"/>
                <w:color w:val="000000"/>
                <w:szCs w:val="21"/>
              </w:rPr>
              <w:t>Clinical</w:t>
            </w:r>
          </w:p>
          <w:p w14:paraId="6C4AF376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hAnsi="Times New Roman"/>
                <w:color w:val="000000"/>
                <w:szCs w:val="21"/>
              </w:rPr>
              <w:t>diagnosis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</w:tcPr>
          <w:p w14:paraId="126AEC2F" w14:textId="77777777" w:rsidR="0034752F" w:rsidRPr="00A123D7" w:rsidRDefault="0034752F" w:rsidP="0034752F">
            <w:pPr>
              <w:spacing w:line="480" w:lineRule="auto"/>
              <w:rPr>
                <w:rFonts w:ascii="Times New Roman" w:hAnsi="Times New Roman"/>
                <w:color w:val="000000"/>
                <w:szCs w:val="21"/>
              </w:rPr>
            </w:pPr>
            <w:r w:rsidRPr="00A123D7">
              <w:rPr>
                <w:rFonts w:ascii="Times New Roman" w:hAnsi="Times New Roman"/>
                <w:color w:val="000000"/>
                <w:szCs w:val="21"/>
              </w:rPr>
              <w:t>Smear and</w:t>
            </w:r>
          </w:p>
          <w:p w14:paraId="2AF3735C" w14:textId="77777777" w:rsidR="0034752F" w:rsidRPr="00A123D7" w:rsidRDefault="0034752F" w:rsidP="0034752F">
            <w:pPr>
              <w:spacing w:line="480" w:lineRule="auto"/>
              <w:rPr>
                <w:rFonts w:ascii="Times New Roman" w:hAnsi="Times New Roman"/>
                <w:color w:val="000000"/>
                <w:szCs w:val="21"/>
              </w:rPr>
            </w:pPr>
            <w:r w:rsidRPr="00A123D7">
              <w:rPr>
                <w:rFonts w:ascii="Times New Roman" w:hAnsi="Times New Roman"/>
                <w:color w:val="000000"/>
                <w:szCs w:val="21"/>
              </w:rPr>
              <w:t xml:space="preserve">Culture </w:t>
            </w:r>
          </w:p>
          <w:p w14:paraId="589D514F" w14:textId="77777777" w:rsidR="0034752F" w:rsidRPr="00A123D7" w:rsidRDefault="0034752F" w:rsidP="0034752F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123D7">
              <w:rPr>
                <w:rFonts w:ascii="Times New Roman" w:hAnsi="Times New Roman"/>
                <w:color w:val="000000"/>
                <w:szCs w:val="21"/>
              </w:rPr>
              <w:t>results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auto"/>
            </w:tcBorders>
          </w:tcPr>
          <w:p w14:paraId="26452914" w14:textId="77777777" w:rsidR="0034752F" w:rsidRPr="00A123D7" w:rsidRDefault="0034752F" w:rsidP="0034752F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123D7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Sample </w:t>
            </w:r>
          </w:p>
          <w:p w14:paraId="4645B4E3" w14:textId="77777777" w:rsidR="0034752F" w:rsidRPr="00A123D7" w:rsidRDefault="0034752F" w:rsidP="0034752F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123D7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types for </w:t>
            </w:r>
          </w:p>
          <w:p w14:paraId="7B395362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hAnsi="Times New Roman"/>
                <w:color w:val="000000"/>
                <w:kern w:val="0"/>
                <w:szCs w:val="21"/>
              </w:rPr>
              <w:t>NGS test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4" w:space="0" w:color="auto"/>
            </w:tcBorders>
          </w:tcPr>
          <w:p w14:paraId="6140DE85" w14:textId="77777777" w:rsidR="0034752F" w:rsidRPr="00A123D7" w:rsidRDefault="0034752F" w:rsidP="0034752F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123D7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NGS-based diagnosis </w:t>
            </w:r>
          </w:p>
          <w:p w14:paraId="10A58157" w14:textId="77777777" w:rsidR="0034752F" w:rsidRPr="00A123D7" w:rsidRDefault="0034752F" w:rsidP="0034752F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123D7">
              <w:rPr>
                <w:rFonts w:ascii="Times New Roman" w:hAnsi="Times New Roman"/>
                <w:color w:val="000000"/>
                <w:kern w:val="0"/>
                <w:szCs w:val="21"/>
              </w:rPr>
              <w:t>(</w:t>
            </w:r>
            <w:proofErr w:type="gramStart"/>
            <w:r w:rsidRPr="00A123D7">
              <w:rPr>
                <w:rFonts w:ascii="Times New Roman" w:hAnsi="Times New Roman"/>
                <w:color w:val="000000"/>
                <w:kern w:val="0"/>
                <w:szCs w:val="21"/>
              </w:rPr>
              <w:t>number</w:t>
            </w:r>
            <w:proofErr w:type="gramEnd"/>
            <w:r w:rsidRPr="00A123D7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of unique reads)</w:t>
            </w:r>
          </w:p>
        </w:tc>
        <w:tc>
          <w:tcPr>
            <w:tcW w:w="1280" w:type="dxa"/>
            <w:tcBorders>
              <w:top w:val="single" w:sz="12" w:space="0" w:color="auto"/>
              <w:bottom w:val="single" w:sz="4" w:space="0" w:color="auto"/>
            </w:tcBorders>
          </w:tcPr>
          <w:p w14:paraId="385FA519" w14:textId="77777777" w:rsidR="0034752F" w:rsidRPr="00A123D7" w:rsidRDefault="0034752F" w:rsidP="0034752F">
            <w:pPr>
              <w:widowControl/>
              <w:spacing w:line="480" w:lineRule="auto"/>
              <w:jc w:val="left"/>
              <w:rPr>
                <w:rFonts w:ascii="Times New Roman" w:eastAsiaTheme="minorEastAsia" w:hAnsi="Times New Roman"/>
                <w:color w:val="000000"/>
                <w:kern w:val="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kern w:val="0"/>
                <w:szCs w:val="21"/>
              </w:rPr>
              <w:t>Reference</w:t>
            </w:r>
          </w:p>
          <w:p w14:paraId="484D764A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</w:p>
        </w:tc>
      </w:tr>
      <w:tr w:rsidR="0034752F" w:rsidRPr="00A123D7" w14:paraId="6AAD33DE" w14:textId="77777777" w:rsidTr="00FB7546">
        <w:trPr>
          <w:trHeight w:val="1970"/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008CB3D2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30DB3816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2-year-old girl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50371B1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Acute laryngitis, degree II laryngeal </w:t>
            </w:r>
          </w:p>
          <w:p w14:paraId="502D8681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Obstruction; Pneumonia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7D8DD3EF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Sputum bacterial culture was negativ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5086632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BALF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6E455511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Mycoplasma pneumoniae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1357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）</w:t>
            </w:r>
          </w:p>
          <w:p w14:paraId="74DD6343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Bocavirus 1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56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）</w:t>
            </w:r>
          </w:p>
        </w:tc>
        <w:tc>
          <w:tcPr>
            <w:tcW w:w="1280" w:type="dxa"/>
            <w:tcBorders>
              <w:top w:val="single" w:sz="4" w:space="0" w:color="auto"/>
            </w:tcBorders>
          </w:tcPr>
          <w:p w14:paraId="6C35E55E" w14:textId="5360AFF1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</w:pP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  <w:vertAlign w:val="superscript"/>
              </w:rPr>
              <w:t>2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  <w:t>4</w:t>
            </w:r>
          </w:p>
        </w:tc>
      </w:tr>
      <w:tr w:rsidR="0034752F" w:rsidRPr="00A123D7" w14:paraId="7A38DD96" w14:textId="77777777" w:rsidTr="00FB7546">
        <w:trPr>
          <w:jc w:val="center"/>
        </w:trPr>
        <w:tc>
          <w:tcPr>
            <w:tcW w:w="846" w:type="dxa"/>
          </w:tcPr>
          <w:p w14:paraId="11ABBB12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2</w:t>
            </w:r>
          </w:p>
        </w:tc>
        <w:tc>
          <w:tcPr>
            <w:tcW w:w="992" w:type="dxa"/>
          </w:tcPr>
          <w:p w14:paraId="043458D7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7-year-old girl</w:t>
            </w:r>
          </w:p>
        </w:tc>
        <w:tc>
          <w:tcPr>
            <w:tcW w:w="1559" w:type="dxa"/>
          </w:tcPr>
          <w:p w14:paraId="6740E587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proofErr w:type="spellStart"/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Diopathic</w:t>
            </w:r>
            <w:proofErr w:type="spellEnd"/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 pulmonary hemosiderosis</w:t>
            </w:r>
          </w:p>
        </w:tc>
        <w:tc>
          <w:tcPr>
            <w:tcW w:w="1418" w:type="dxa"/>
          </w:tcPr>
          <w:p w14:paraId="3FB25970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Multiple blood cultures </w:t>
            </w:r>
            <w:proofErr w:type="gramStart"/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was</w:t>
            </w:r>
            <w:proofErr w:type="gramEnd"/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 negative</w:t>
            </w:r>
          </w:p>
        </w:tc>
        <w:tc>
          <w:tcPr>
            <w:tcW w:w="1134" w:type="dxa"/>
          </w:tcPr>
          <w:p w14:paraId="381DFF05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BALF</w:t>
            </w:r>
          </w:p>
        </w:tc>
        <w:tc>
          <w:tcPr>
            <w:tcW w:w="2410" w:type="dxa"/>
          </w:tcPr>
          <w:p w14:paraId="71CD3AC8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 w:hint="eastAsia"/>
                <w:i/>
                <w:iCs/>
                <w:color w:val="000000"/>
                <w:szCs w:val="21"/>
              </w:rPr>
              <w:t xml:space="preserve">Nocardia </w:t>
            </w: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abscessus</w:t>
            </w:r>
            <w:proofErr w:type="spellEnd"/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96% match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）</w:t>
            </w:r>
          </w:p>
        </w:tc>
        <w:tc>
          <w:tcPr>
            <w:tcW w:w="1280" w:type="dxa"/>
          </w:tcPr>
          <w:p w14:paraId="6954EDEF" w14:textId="128A881A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  <w:t>25</w:t>
            </w:r>
          </w:p>
        </w:tc>
      </w:tr>
      <w:tr w:rsidR="0034752F" w:rsidRPr="00A123D7" w14:paraId="712A852E" w14:textId="77777777" w:rsidTr="00FB7546">
        <w:trPr>
          <w:jc w:val="center"/>
        </w:trPr>
        <w:tc>
          <w:tcPr>
            <w:tcW w:w="846" w:type="dxa"/>
          </w:tcPr>
          <w:p w14:paraId="7299B5AE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3</w:t>
            </w:r>
          </w:p>
        </w:tc>
        <w:tc>
          <w:tcPr>
            <w:tcW w:w="992" w:type="dxa"/>
          </w:tcPr>
          <w:p w14:paraId="0DDBCD86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5-year-old boy </w:t>
            </w:r>
          </w:p>
        </w:tc>
        <w:tc>
          <w:tcPr>
            <w:tcW w:w="1559" w:type="dxa"/>
          </w:tcPr>
          <w:p w14:paraId="44684427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Botrytis plastic Bronchitis Type I</w:t>
            </w:r>
          </w:p>
        </w:tc>
        <w:tc>
          <w:tcPr>
            <w:tcW w:w="1418" w:type="dxa"/>
          </w:tcPr>
          <w:p w14:paraId="6F0B6807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Blood culture and sputum culture were negative</w:t>
            </w:r>
          </w:p>
        </w:tc>
        <w:tc>
          <w:tcPr>
            <w:tcW w:w="1134" w:type="dxa"/>
          </w:tcPr>
          <w:p w14:paraId="23A2C8E9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BALF</w:t>
            </w:r>
          </w:p>
        </w:tc>
        <w:tc>
          <w:tcPr>
            <w:tcW w:w="2410" w:type="dxa"/>
          </w:tcPr>
          <w:p w14:paraId="37024991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Botrytis cinerea (-)</w:t>
            </w:r>
          </w:p>
        </w:tc>
        <w:tc>
          <w:tcPr>
            <w:tcW w:w="1280" w:type="dxa"/>
          </w:tcPr>
          <w:p w14:paraId="6DCD1EFB" w14:textId="6B8D69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  <w:t>26</w:t>
            </w:r>
          </w:p>
        </w:tc>
      </w:tr>
      <w:tr w:rsidR="0034752F" w:rsidRPr="00A123D7" w14:paraId="573B4077" w14:textId="77777777" w:rsidTr="00FB7546">
        <w:trPr>
          <w:jc w:val="center"/>
        </w:trPr>
        <w:tc>
          <w:tcPr>
            <w:tcW w:w="846" w:type="dxa"/>
          </w:tcPr>
          <w:p w14:paraId="07443B9D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4</w:t>
            </w:r>
          </w:p>
        </w:tc>
        <w:tc>
          <w:tcPr>
            <w:tcW w:w="992" w:type="dxa"/>
          </w:tcPr>
          <w:p w14:paraId="5FAF99ED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7-month-old boy </w:t>
            </w:r>
          </w:p>
        </w:tc>
        <w:tc>
          <w:tcPr>
            <w:tcW w:w="1559" w:type="dxa"/>
          </w:tcPr>
          <w:p w14:paraId="6EB0F329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Cough and fever with a </w:t>
            </w:r>
            <w:proofErr w:type="spellStart"/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papular</w:t>
            </w:r>
            <w:proofErr w:type="spellEnd"/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 rash </w:t>
            </w:r>
          </w:p>
        </w:tc>
        <w:tc>
          <w:tcPr>
            <w:tcW w:w="1418" w:type="dxa"/>
          </w:tcPr>
          <w:p w14:paraId="156D5279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Talaromyces</w:t>
            </w:r>
            <w:proofErr w:type="spellEnd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 </w:t>
            </w:r>
            <w:proofErr w:type="spellStart"/>
            <w:proofErr w:type="gram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marneffei</w:t>
            </w:r>
            <w:proofErr w:type="spellEnd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 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 produced</w:t>
            </w:r>
            <w:proofErr w:type="gramEnd"/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 in bone marrow and blood 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lastRenderedPageBreak/>
              <w:t>cultures</w:t>
            </w:r>
          </w:p>
        </w:tc>
        <w:tc>
          <w:tcPr>
            <w:tcW w:w="1134" w:type="dxa"/>
          </w:tcPr>
          <w:p w14:paraId="1E01B910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lastRenderedPageBreak/>
              <w:t>Plasma</w:t>
            </w:r>
          </w:p>
        </w:tc>
        <w:tc>
          <w:tcPr>
            <w:tcW w:w="2410" w:type="dxa"/>
          </w:tcPr>
          <w:p w14:paraId="43254AC4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The distribution of bacterial sequences (N = 529 reads,100%):</w:t>
            </w:r>
          </w:p>
          <w:p w14:paraId="08B224A3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Talaromyces</w:t>
            </w:r>
            <w:proofErr w:type="spellEnd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 </w:t>
            </w: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marneffei</w:t>
            </w:r>
            <w:proofErr w:type="spellEnd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 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(248;47%)</w:t>
            </w:r>
          </w:p>
          <w:p w14:paraId="3534361D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lastRenderedPageBreak/>
              <w:t>Cutibacterium</w:t>
            </w:r>
            <w:proofErr w:type="spellEnd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 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(74,14%)</w:t>
            </w:r>
          </w:p>
          <w:p w14:paraId="2F0CD984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Acinetobacter 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(64,12%)</w:t>
            </w:r>
          </w:p>
          <w:p w14:paraId="1B0174C6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Staphylococcus 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(64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，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1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2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%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)</w:t>
            </w:r>
          </w:p>
          <w:p w14:paraId="21E97EE9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Acidovorax</w:t>
            </w:r>
            <w:proofErr w:type="spellEnd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 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(31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,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6%) </w:t>
            </w: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Corynebacterium 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(16,3%)</w:t>
            </w:r>
          </w:p>
          <w:p w14:paraId="15B68637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 w:hint="eastAsia"/>
                <w:i/>
                <w:iCs/>
                <w:color w:val="000000"/>
                <w:szCs w:val="21"/>
              </w:rPr>
              <w:t>Malassezia</w:t>
            </w: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 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(32,6%)</w:t>
            </w:r>
          </w:p>
        </w:tc>
        <w:tc>
          <w:tcPr>
            <w:tcW w:w="1280" w:type="dxa"/>
          </w:tcPr>
          <w:p w14:paraId="1647B018" w14:textId="3DFB8EB1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  <w:lastRenderedPageBreak/>
              <w:t>27</w:t>
            </w:r>
          </w:p>
        </w:tc>
      </w:tr>
      <w:tr w:rsidR="0034752F" w:rsidRPr="00A123D7" w14:paraId="08C92081" w14:textId="77777777" w:rsidTr="00FB7546">
        <w:trPr>
          <w:jc w:val="center"/>
        </w:trPr>
        <w:tc>
          <w:tcPr>
            <w:tcW w:w="846" w:type="dxa"/>
          </w:tcPr>
          <w:p w14:paraId="1724F478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5</w:t>
            </w:r>
          </w:p>
        </w:tc>
        <w:tc>
          <w:tcPr>
            <w:tcW w:w="992" w:type="dxa"/>
          </w:tcPr>
          <w:p w14:paraId="7FC34DE5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10-week-old girl </w:t>
            </w:r>
          </w:p>
        </w:tc>
        <w:tc>
          <w:tcPr>
            <w:tcW w:w="1559" w:type="dxa"/>
          </w:tcPr>
          <w:p w14:paraId="02905423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Severe pneumonia</w:t>
            </w:r>
          </w:p>
        </w:tc>
        <w:tc>
          <w:tcPr>
            <w:tcW w:w="1418" w:type="dxa"/>
          </w:tcPr>
          <w:p w14:paraId="75F8859F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Blood and sputum secretions</w:t>
            </w:r>
          </w:p>
          <w:p w14:paraId="5A2B2CD5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were negative</w:t>
            </w:r>
          </w:p>
        </w:tc>
        <w:tc>
          <w:tcPr>
            <w:tcW w:w="1134" w:type="dxa"/>
          </w:tcPr>
          <w:p w14:paraId="4563D2E7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Blood</w:t>
            </w:r>
          </w:p>
        </w:tc>
        <w:tc>
          <w:tcPr>
            <w:tcW w:w="2410" w:type="dxa"/>
          </w:tcPr>
          <w:p w14:paraId="219EB47F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Penicillium </w:t>
            </w: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chrysogenum</w:t>
            </w:r>
            <w:proofErr w:type="spellEnd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 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(404)</w:t>
            </w:r>
          </w:p>
          <w:p w14:paraId="607F380A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Pichia </w:t>
            </w: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anomala</w:t>
            </w:r>
            <w:proofErr w:type="spellEnd"/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 (134) </w:t>
            </w: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Candida </w:t>
            </w: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parapsilosis</w:t>
            </w:r>
            <w:proofErr w:type="spellEnd"/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 (6)</w:t>
            </w:r>
          </w:p>
        </w:tc>
        <w:tc>
          <w:tcPr>
            <w:tcW w:w="1280" w:type="dxa"/>
          </w:tcPr>
          <w:p w14:paraId="0B95B18D" w14:textId="2D2068CA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  <w:t>28</w:t>
            </w:r>
          </w:p>
        </w:tc>
      </w:tr>
      <w:tr w:rsidR="0034752F" w:rsidRPr="00A123D7" w14:paraId="66345606" w14:textId="77777777" w:rsidTr="00FB7546">
        <w:trPr>
          <w:jc w:val="center"/>
        </w:trPr>
        <w:tc>
          <w:tcPr>
            <w:tcW w:w="846" w:type="dxa"/>
          </w:tcPr>
          <w:p w14:paraId="26F0A3C5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6</w:t>
            </w:r>
          </w:p>
        </w:tc>
        <w:tc>
          <w:tcPr>
            <w:tcW w:w="992" w:type="dxa"/>
          </w:tcPr>
          <w:p w14:paraId="78C78B2A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14-year-old girl  </w:t>
            </w:r>
          </w:p>
        </w:tc>
        <w:tc>
          <w:tcPr>
            <w:tcW w:w="1559" w:type="dxa"/>
          </w:tcPr>
          <w:p w14:paraId="1A32B8DB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Diabetes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;</w:t>
            </w:r>
          </w:p>
          <w:p w14:paraId="26EA60EF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Invasive pulmonary</w:t>
            </w:r>
          </w:p>
        </w:tc>
        <w:tc>
          <w:tcPr>
            <w:tcW w:w="1418" w:type="dxa"/>
          </w:tcPr>
          <w:p w14:paraId="08956D38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Hexamine silver staining on the BALF was 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positive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 </w:t>
            </w:r>
          </w:p>
        </w:tc>
        <w:tc>
          <w:tcPr>
            <w:tcW w:w="1134" w:type="dxa"/>
          </w:tcPr>
          <w:p w14:paraId="678BC041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BALF</w:t>
            </w:r>
          </w:p>
        </w:tc>
        <w:tc>
          <w:tcPr>
            <w:tcW w:w="2410" w:type="dxa"/>
          </w:tcPr>
          <w:p w14:paraId="775B5F51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Aspergillus fumigatus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 (8833, cover rate 0.038%) </w:t>
            </w:r>
          </w:p>
          <w:p w14:paraId="0764A13D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Pneumocystis </w:t>
            </w: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jirovecii</w:t>
            </w:r>
            <w:proofErr w:type="spellEnd"/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 xml:space="preserve"> (109593, cover rate 0.48%)</w:t>
            </w:r>
          </w:p>
        </w:tc>
        <w:tc>
          <w:tcPr>
            <w:tcW w:w="1280" w:type="dxa"/>
          </w:tcPr>
          <w:p w14:paraId="3A8A498C" w14:textId="4D548F78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  <w:t xml:space="preserve">29 </w:t>
            </w:r>
          </w:p>
        </w:tc>
      </w:tr>
      <w:tr w:rsidR="0034752F" w:rsidRPr="00A123D7" w14:paraId="6C60EB3D" w14:textId="77777777" w:rsidTr="00FB7546">
        <w:trPr>
          <w:jc w:val="center"/>
        </w:trPr>
        <w:tc>
          <w:tcPr>
            <w:tcW w:w="846" w:type="dxa"/>
            <w:tcBorders>
              <w:bottom w:val="single" w:sz="12" w:space="0" w:color="auto"/>
            </w:tcBorders>
          </w:tcPr>
          <w:p w14:paraId="00D5200A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7</w:t>
            </w:r>
          </w:p>
        </w:tc>
        <w:tc>
          <w:tcPr>
            <w:tcW w:w="992" w:type="dxa"/>
            <w:tcBorders>
              <w:bottom w:val="single" w:sz="12" w:space="0" w:color="auto"/>
            </w:tcBorders>
          </w:tcPr>
          <w:p w14:paraId="0B3ADCC7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5 months old boy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6C347A29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X-linked hyper IgM (XHIGM) syndrome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;</w:t>
            </w:r>
          </w:p>
          <w:p w14:paraId="343F6142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Severe pneumonia</w:t>
            </w:r>
          </w:p>
        </w:tc>
        <w:tc>
          <w:tcPr>
            <w:tcW w:w="1418" w:type="dxa"/>
            <w:tcBorders>
              <w:bottom w:val="single" w:sz="12" w:space="0" w:color="auto"/>
            </w:tcBorders>
          </w:tcPr>
          <w:p w14:paraId="7E82E17D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-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7E11614E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Deep sputum secretions</w:t>
            </w:r>
          </w:p>
        </w:tc>
        <w:tc>
          <w:tcPr>
            <w:tcW w:w="2410" w:type="dxa"/>
            <w:tcBorders>
              <w:bottom w:val="single" w:sz="12" w:space="0" w:color="auto"/>
            </w:tcBorders>
          </w:tcPr>
          <w:p w14:paraId="7BCEF8ED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The first hospital admission:</w:t>
            </w:r>
          </w:p>
          <w:p w14:paraId="4E308539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Streptococcus</w:t>
            </w:r>
            <w:r w:rsidRPr="00A123D7">
              <w:rPr>
                <w:rFonts w:ascii="Times New Roman" w:eastAsiaTheme="minorEastAsia" w:hAnsi="Times New Roman" w:hint="eastAsia"/>
                <w:i/>
                <w:iCs/>
                <w:color w:val="000000"/>
                <w:szCs w:val="21"/>
              </w:rPr>
              <w:t xml:space="preserve"> </w:t>
            </w: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parasanguinis</w:t>
            </w:r>
            <w:proofErr w:type="spellEnd"/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2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2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）</w:t>
            </w: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Streptococcus mitis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9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）</w:t>
            </w: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Rothia</w:t>
            </w:r>
            <w:proofErr w:type="spellEnd"/>
            <w:r w:rsidRPr="00A123D7">
              <w:rPr>
                <w:rFonts w:ascii="Times New Roman" w:eastAsiaTheme="minorEastAsia" w:hAnsi="Times New Roman" w:hint="eastAsia"/>
                <w:i/>
                <w:iCs/>
                <w:color w:val="000000"/>
                <w:szCs w:val="21"/>
              </w:rPr>
              <w:t xml:space="preserve"> </w:t>
            </w: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mucilaginosa</w:t>
            </w:r>
            <w:proofErr w:type="spellEnd"/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3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1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）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Cytomegalovirus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7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7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）</w:t>
            </w:r>
          </w:p>
          <w:p w14:paraId="3673AF8D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lastRenderedPageBreak/>
              <w:t>Pneumocystis</w:t>
            </w:r>
            <w:r w:rsidRPr="00A123D7">
              <w:rPr>
                <w:rFonts w:ascii="Times New Roman" w:eastAsiaTheme="minorEastAsia" w:hAnsi="Times New Roman" w:hint="eastAsia"/>
                <w:i/>
                <w:iCs/>
                <w:color w:val="000000"/>
                <w:szCs w:val="21"/>
              </w:rPr>
              <w:t xml:space="preserve"> </w:t>
            </w: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jirovecii</w:t>
            </w:r>
            <w:proofErr w:type="spellEnd"/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11564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）</w:t>
            </w:r>
          </w:p>
          <w:p w14:paraId="0F2297E1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The second hospital admission:</w:t>
            </w:r>
          </w:p>
          <w:p w14:paraId="3D295C8B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Haemophilus</w:t>
            </w:r>
            <w:proofErr w:type="spellEnd"/>
            <w:r w:rsidRPr="00A123D7">
              <w:rPr>
                <w:rFonts w:ascii="Times New Roman" w:eastAsiaTheme="minorEastAsia" w:hAnsi="Times New Roman" w:hint="eastAsia"/>
                <w:i/>
                <w:iCs/>
                <w:color w:val="000000"/>
                <w:szCs w:val="21"/>
              </w:rPr>
              <w:t xml:space="preserve"> </w:t>
            </w: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influenzae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1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398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）</w:t>
            </w:r>
          </w:p>
          <w:p w14:paraId="76D0171C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</w:pP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Rothia</w:t>
            </w:r>
            <w:proofErr w:type="spellEnd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 </w:t>
            </w: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aeria</w:t>
            </w:r>
            <w:proofErr w:type="spellEnd"/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638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）</w:t>
            </w: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Streptococcus Pneumoniae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344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）</w:t>
            </w: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Streptococcus</w:t>
            </w:r>
          </w:p>
          <w:p w14:paraId="28138C7A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pseudopneumoniae</w:t>
            </w:r>
            <w:proofErr w:type="spellEnd"/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84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）</w:t>
            </w: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Peptoniphilus</w:t>
            </w:r>
            <w:proofErr w:type="spellEnd"/>
            <w:r w:rsidRPr="00A123D7">
              <w:rPr>
                <w:rFonts w:ascii="Times New Roman" w:eastAsiaTheme="minorEastAsia" w:hAnsi="Times New Roman" w:hint="eastAsia"/>
                <w:i/>
                <w:iCs/>
                <w:color w:val="000000"/>
                <w:szCs w:val="21"/>
              </w:rPr>
              <w:t xml:space="preserve"> </w:t>
            </w: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lacrimalis</w:t>
            </w:r>
            <w:proofErr w:type="spellEnd"/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47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）</w:t>
            </w:r>
          </w:p>
          <w:p w14:paraId="1100EF2D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Staphylococcus aureus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5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）</w:t>
            </w:r>
          </w:p>
          <w:p w14:paraId="6BE4566E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Cytomegalovirus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5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444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）</w:t>
            </w:r>
          </w:p>
          <w:p w14:paraId="31D4A5EF" w14:textId="77777777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</w:rPr>
            </w:pPr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 xml:space="preserve">Pneumocystis </w:t>
            </w:r>
            <w:proofErr w:type="spellStart"/>
            <w:r w:rsidRPr="00A123D7">
              <w:rPr>
                <w:rFonts w:ascii="Times New Roman" w:eastAsiaTheme="minorEastAsia" w:hAnsi="Times New Roman"/>
                <w:i/>
                <w:iCs/>
                <w:color w:val="000000"/>
                <w:szCs w:val="21"/>
              </w:rPr>
              <w:t>jirovecii</w:t>
            </w:r>
            <w:proofErr w:type="spellEnd"/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（</w:t>
            </w:r>
            <w:r w:rsidRPr="00A123D7">
              <w:rPr>
                <w:rFonts w:ascii="Times New Roman" w:eastAsiaTheme="minorEastAsia" w:hAnsi="Times New Roman"/>
                <w:color w:val="000000"/>
                <w:szCs w:val="21"/>
              </w:rPr>
              <w:t>2793</w:t>
            </w:r>
            <w:r w:rsidRPr="00A123D7">
              <w:rPr>
                <w:rFonts w:ascii="Times New Roman" w:eastAsiaTheme="minorEastAsia" w:hAnsi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280" w:type="dxa"/>
            <w:tcBorders>
              <w:bottom w:val="single" w:sz="12" w:space="0" w:color="auto"/>
            </w:tcBorders>
          </w:tcPr>
          <w:p w14:paraId="45EE91EC" w14:textId="318AB1D8" w:rsidR="0034752F" w:rsidRPr="00A123D7" w:rsidRDefault="0034752F" w:rsidP="0034752F">
            <w:pPr>
              <w:spacing w:line="480" w:lineRule="auto"/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</w:pPr>
            <w:r w:rsidRPr="00A123D7"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  <w:lastRenderedPageBreak/>
              <w:t>2</w:t>
            </w:r>
            <w:r w:rsidR="009A464D">
              <w:rPr>
                <w:rFonts w:ascii="Times New Roman" w:eastAsiaTheme="minorEastAsia" w:hAnsi="Times New Roman"/>
                <w:color w:val="000000"/>
                <w:szCs w:val="21"/>
                <w:vertAlign w:val="superscript"/>
              </w:rPr>
              <w:t>2</w:t>
            </w:r>
          </w:p>
        </w:tc>
      </w:tr>
      <w:bookmarkEnd w:id="8"/>
    </w:tbl>
    <w:p w14:paraId="5D2D8190" w14:textId="77777777" w:rsidR="0034752F" w:rsidRPr="00A123D7" w:rsidRDefault="0034752F" w:rsidP="0034752F">
      <w:pPr>
        <w:spacing w:line="480" w:lineRule="auto"/>
        <w:rPr>
          <w:color w:val="000000"/>
        </w:rPr>
      </w:pPr>
    </w:p>
    <w:p w14:paraId="4EFFBFEB" w14:textId="77777777" w:rsidR="00671DBB" w:rsidRPr="00A123D7" w:rsidRDefault="00671DBB" w:rsidP="00A75C5F">
      <w:pPr>
        <w:spacing w:line="480" w:lineRule="auto"/>
        <w:rPr>
          <w:color w:val="000000"/>
        </w:rPr>
      </w:pPr>
    </w:p>
    <w:sectPr w:rsidR="00671DBB" w:rsidRPr="00A123D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38C6E" w14:textId="77777777" w:rsidR="004018E1" w:rsidRDefault="004018E1" w:rsidP="00B11D14">
      <w:r>
        <w:separator/>
      </w:r>
    </w:p>
  </w:endnote>
  <w:endnote w:type="continuationSeparator" w:id="0">
    <w:p w14:paraId="496A239F" w14:textId="77777777" w:rsidR="004018E1" w:rsidRDefault="004018E1" w:rsidP="00B11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TT349184da">
    <w:altName w:val="Segoe Print"/>
    <w:charset w:val="00"/>
    <w:family w:val="auto"/>
    <w:pitch w:val="default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LTStd-Lt">
    <w:altName w:val="Arial"/>
    <w:charset w:val="00"/>
    <w:family w:val="auto"/>
    <w:pitch w:val="default"/>
  </w:font>
  <w:font w:name="LMRoman10-BoldItalic">
    <w:altName w:val="Segoe Print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95FBB" w14:textId="77777777" w:rsidR="004018E1" w:rsidRDefault="004018E1" w:rsidP="00B11D14">
      <w:r>
        <w:separator/>
      </w:r>
    </w:p>
  </w:footnote>
  <w:footnote w:type="continuationSeparator" w:id="0">
    <w:p w14:paraId="7AAADE86" w14:textId="77777777" w:rsidR="004018E1" w:rsidRDefault="004018E1" w:rsidP="00B11D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87"/>
  <w:bordersDoNotSurroundHeader/>
  <w:bordersDoNotSurroundFooter/>
  <w:hideSpellingErrors/>
  <w:hideGrammaticalErrors/>
  <w:proofState w:spelling="clean" w:grammar="clean"/>
  <w:trackRevisions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MDM1MLOwMDU0NTRT0lEKTi0uzszPAykwqgUAL+8YsywAAAA="/>
  </w:docVars>
  <w:rsids>
    <w:rsidRoot w:val="00E734D4"/>
    <w:rsid w:val="000C5C11"/>
    <w:rsid w:val="000F01C3"/>
    <w:rsid w:val="00103C64"/>
    <w:rsid w:val="00164ECC"/>
    <w:rsid w:val="001E4C16"/>
    <w:rsid w:val="00203200"/>
    <w:rsid w:val="00287F66"/>
    <w:rsid w:val="0034752F"/>
    <w:rsid w:val="003538EC"/>
    <w:rsid w:val="00363C9D"/>
    <w:rsid w:val="003A05BF"/>
    <w:rsid w:val="003C74BE"/>
    <w:rsid w:val="004018E1"/>
    <w:rsid w:val="004618E5"/>
    <w:rsid w:val="00584FBC"/>
    <w:rsid w:val="005A28F3"/>
    <w:rsid w:val="005D3866"/>
    <w:rsid w:val="00671DBB"/>
    <w:rsid w:val="006723D4"/>
    <w:rsid w:val="0072768B"/>
    <w:rsid w:val="0073181A"/>
    <w:rsid w:val="00811B0B"/>
    <w:rsid w:val="008B43C5"/>
    <w:rsid w:val="009A464D"/>
    <w:rsid w:val="00A123D7"/>
    <w:rsid w:val="00A36D29"/>
    <w:rsid w:val="00A75C5F"/>
    <w:rsid w:val="00AC5150"/>
    <w:rsid w:val="00B11D14"/>
    <w:rsid w:val="00BA2CAC"/>
    <w:rsid w:val="00C22438"/>
    <w:rsid w:val="00CA2FD1"/>
    <w:rsid w:val="00CA4160"/>
    <w:rsid w:val="00CD03F7"/>
    <w:rsid w:val="00DB104F"/>
    <w:rsid w:val="00E734D4"/>
    <w:rsid w:val="00E93ECC"/>
    <w:rsid w:val="00E95EB9"/>
    <w:rsid w:val="00EC3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28A892"/>
  <w15:chartTrackingRefBased/>
  <w15:docId w15:val="{60489670-EA17-4BFE-A0AB-03EDE95A7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34D4"/>
    <w:pPr>
      <w:widowControl w:val="0"/>
      <w:jc w:val="both"/>
    </w:pPr>
    <w:rPr>
      <w:rFonts w:ascii="Calibri" w:eastAsia="SimSu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734D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734D4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1D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11D14"/>
    <w:rPr>
      <w:rFonts w:ascii="Calibri" w:eastAsia="SimSun" w:hAnsi="Calibri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11D1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11D14"/>
    <w:rPr>
      <w:rFonts w:ascii="Calibri" w:eastAsia="SimSun" w:hAnsi="Calibri" w:cs="Times New Roman"/>
      <w:sz w:val="18"/>
      <w:szCs w:val="18"/>
    </w:rPr>
  </w:style>
  <w:style w:type="paragraph" w:styleId="Revision">
    <w:name w:val="Revision"/>
    <w:hidden/>
    <w:uiPriority w:val="99"/>
    <w:semiHidden/>
    <w:rsid w:val="005A28F3"/>
    <w:rPr>
      <w:rFonts w:ascii="Calibri" w:eastAsia="SimSun" w:hAnsi="Calibri" w:cs="Times New Roman"/>
    </w:rPr>
  </w:style>
  <w:style w:type="table" w:customStyle="1" w:styleId="1">
    <w:name w:val="网格型1"/>
    <w:basedOn w:val="TableNormal"/>
    <w:next w:val="TableGrid"/>
    <w:uiPriority w:val="39"/>
    <w:rsid w:val="003475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dbpia.co.kr/journal/articleDetail?nodeId=NODE0891914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b20031129@163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1202</Words>
  <Characters>6853</Characters>
  <Application>Microsoft Office Word</Application>
  <DocSecurity>0</DocSecurity>
  <Lines>57</Lines>
  <Paragraphs>16</Paragraphs>
  <ScaleCrop>false</ScaleCrop>
  <Company/>
  <LinksUpToDate>false</LinksUpToDate>
  <CharactersWithSpaces>8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吕 猫猫</dc:creator>
  <cp:keywords/>
  <dc:description/>
  <cp:lastModifiedBy>Zakeri, Fatin</cp:lastModifiedBy>
  <cp:revision>3</cp:revision>
  <dcterms:created xsi:type="dcterms:W3CDTF">2022-06-23T08:37:00Z</dcterms:created>
  <dcterms:modified xsi:type="dcterms:W3CDTF">2022-06-23T08:39:00Z</dcterms:modified>
</cp:coreProperties>
</file>